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609F6" w14:textId="721412D5" w:rsidR="002C1129" w:rsidRDefault="002C1129">
      <w:pPr>
        <w:rPr>
          <w:noProof/>
        </w:rPr>
      </w:pPr>
      <w:r>
        <w:rPr>
          <w:noProof/>
        </w:rPr>
        <w:drawing>
          <wp:anchor distT="0" distB="0" distL="114300" distR="114300" simplePos="0" relativeHeight="251655168" behindDoc="0" locked="0" layoutInCell="1" allowOverlap="1" wp14:anchorId="001BE74F" wp14:editId="2D937717">
            <wp:simplePos x="0" y="0"/>
            <wp:positionH relativeFrom="margin">
              <wp:posOffset>3314700</wp:posOffset>
            </wp:positionH>
            <wp:positionV relativeFrom="paragraph">
              <wp:posOffset>0</wp:posOffset>
            </wp:positionV>
            <wp:extent cx="1440180" cy="1524000"/>
            <wp:effectExtent l="0" t="0" r="0" b="0"/>
            <wp:wrapThrough wrapText="bothSides">
              <wp:wrapPolygon edited="0">
                <wp:start x="7714" y="810"/>
                <wp:lineTo x="6000" y="1620"/>
                <wp:lineTo x="1143" y="4860"/>
                <wp:lineTo x="0" y="9720"/>
                <wp:lineTo x="0" y="19440"/>
                <wp:lineTo x="2000" y="20520"/>
                <wp:lineTo x="3429" y="21060"/>
                <wp:lineTo x="17429" y="21060"/>
                <wp:lineTo x="21143" y="19170"/>
                <wp:lineTo x="21143" y="18630"/>
                <wp:lineTo x="20000" y="14310"/>
                <wp:lineTo x="21143" y="9990"/>
                <wp:lineTo x="20286" y="5130"/>
                <wp:lineTo x="14000" y="810"/>
                <wp:lineTo x="7714" y="810"/>
              </wp:wrapPolygon>
            </wp:wrapThrough>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105" r="18638"/>
                    <a:stretch/>
                  </pic:blipFill>
                  <pic:spPr bwMode="auto">
                    <a:xfrm>
                      <a:off x="0" y="0"/>
                      <a:ext cx="1440180" cy="15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D5306">
        <w:rPr>
          <w:noProof/>
        </w:rPr>
      </w:r>
      <w:r w:rsidR="00AD5306">
        <w:rPr>
          <w:noProof/>
        </w:rPr>
        <w:pict w14:anchorId="2C010D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77.25pt;margin-top:728.8pt;width:132.45pt;height:35pt;z-index:-251656192;mso-position-horizontal-relative:text;mso-position-vertical-relative:text;mso-width-relative:page;mso-height-relative:page">
            <v:imagedata r:id="rId9" o:title="templatelab_white"/>
          </v:shape>
        </w:pict>
      </w:r>
    </w:p>
    <w:p w14:paraId="35DE4B71" w14:textId="2656E576" w:rsidR="004D3BAA" w:rsidRDefault="00C25ACD">
      <w:r>
        <w:rPr>
          <w:noProof/>
        </w:rPr>
        <mc:AlternateContent>
          <mc:Choice Requires="wps">
            <w:drawing>
              <wp:anchor distT="45720" distB="45720" distL="114300" distR="114300" simplePos="0" relativeHeight="251658240" behindDoc="0" locked="0" layoutInCell="1" allowOverlap="1" wp14:anchorId="5B0B4BF6" wp14:editId="37C1A0D4">
                <wp:simplePos x="0" y="0"/>
                <wp:positionH relativeFrom="margin">
                  <wp:align>right</wp:align>
                </wp:positionH>
                <wp:positionV relativeFrom="paragraph">
                  <wp:posOffset>3288030</wp:posOffset>
                </wp:positionV>
                <wp:extent cx="3505200" cy="64008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640080"/>
                        </a:xfrm>
                        <a:prstGeom prst="rect">
                          <a:avLst/>
                        </a:prstGeom>
                        <a:noFill/>
                        <a:ln w="9525">
                          <a:noFill/>
                          <a:miter lim="800000"/>
                          <a:headEnd/>
                          <a:tailEnd/>
                        </a:ln>
                      </wps:spPr>
                      <wps:txbx>
                        <w:txbxContent>
                          <w:p w14:paraId="7862BC51" w14:textId="05D8C0F3" w:rsidR="00780C56" w:rsidRPr="00780C56" w:rsidRDefault="00780C56" w:rsidP="00780C56">
                            <w:pPr>
                              <w:spacing w:after="0" w:line="360" w:lineRule="auto"/>
                              <w:rPr>
                                <w:rFonts w:ascii="Arial" w:hAnsi="Arial" w:cs="Arial"/>
                                <w:color w:val="000000" w:themeColor="text1"/>
                                <w:sz w:val="32"/>
                                <w:szCs w:val="32"/>
                              </w:rPr>
                            </w:pPr>
                            <w:r w:rsidRPr="00780C56">
                              <w:rPr>
                                <w:rFonts w:ascii="Arial" w:hAnsi="Arial" w:cs="Arial"/>
                                <w:color w:val="000000" w:themeColor="text1"/>
                                <w:sz w:val="28"/>
                                <w:szCs w:val="28"/>
                              </w:rPr>
                              <w:t>Student</w:t>
                            </w:r>
                            <w:r>
                              <w:rPr>
                                <w:rFonts w:ascii="Arial" w:hAnsi="Arial" w:cs="Arial"/>
                                <w:color w:val="000000" w:themeColor="text1"/>
                                <w:sz w:val="28"/>
                                <w:szCs w:val="28"/>
                              </w:rPr>
                              <w:t xml:space="preserve">      : </w:t>
                            </w:r>
                            <w:r w:rsidR="008075E5">
                              <w:rPr>
                                <w:rFonts w:ascii="Arial" w:hAnsi="Arial" w:cs="Arial"/>
                                <w:color w:val="000000" w:themeColor="text1"/>
                                <w:sz w:val="28"/>
                                <w:szCs w:val="28"/>
                              </w:rPr>
                              <w:t>Mustafa Dilawar Khan</w:t>
                            </w:r>
                          </w:p>
                          <w:p w14:paraId="5BD3105B" w14:textId="16D5A40C" w:rsidR="00780C56" w:rsidRPr="00780C56" w:rsidRDefault="00780C56" w:rsidP="00780C56">
                            <w:pPr>
                              <w:spacing w:after="0" w:line="360" w:lineRule="auto"/>
                              <w:rPr>
                                <w:rFonts w:ascii="Arial" w:hAnsi="Arial" w:cs="Arial"/>
                                <w:color w:val="000000" w:themeColor="text1"/>
                                <w:sz w:val="28"/>
                                <w:szCs w:val="28"/>
                              </w:rPr>
                            </w:pPr>
                            <w:r w:rsidRPr="00780C56">
                              <w:rPr>
                                <w:rFonts w:ascii="Arial" w:hAnsi="Arial" w:cs="Arial"/>
                                <w:color w:val="000000" w:themeColor="text1"/>
                                <w:sz w:val="28"/>
                                <w:szCs w:val="28"/>
                              </w:rPr>
                              <w:t>Enrollment</w:t>
                            </w:r>
                            <w:r>
                              <w:rPr>
                                <w:rFonts w:ascii="Arial" w:hAnsi="Arial" w:cs="Arial"/>
                                <w:color w:val="000000" w:themeColor="text1"/>
                                <w:sz w:val="28"/>
                                <w:szCs w:val="28"/>
                              </w:rPr>
                              <w:t xml:space="preserve"> : </w:t>
                            </w:r>
                            <w:r w:rsidR="008075E5">
                              <w:rPr>
                                <w:rFonts w:ascii="Arial" w:hAnsi="Arial" w:cs="Arial"/>
                                <w:color w:val="000000" w:themeColor="text1"/>
                                <w:sz w:val="28"/>
                                <w:szCs w:val="28"/>
                              </w:rPr>
                              <w:t>01-131232-074</w:t>
                            </w:r>
                          </w:p>
                          <w:p w14:paraId="4B275CA2" w14:textId="77777777" w:rsidR="00780C56" w:rsidRPr="009A3086" w:rsidRDefault="00780C56" w:rsidP="00780C56">
                            <w:pPr>
                              <w:spacing w:after="0" w:line="240" w:lineRule="auto"/>
                              <w:rPr>
                                <w:rFonts w:ascii="Arial" w:hAnsi="Arial" w:cs="Arial"/>
                                <w:color w:val="000000" w:themeColor="text1"/>
                                <w:sz w:val="40"/>
                                <w:szCs w:val="40"/>
                              </w:rPr>
                            </w:pPr>
                          </w:p>
                          <w:p w14:paraId="40198A12" w14:textId="77777777" w:rsidR="00780C56" w:rsidRPr="0025765D" w:rsidRDefault="00780C56" w:rsidP="00780C56">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0B4BF6" id="_x0000_t202" coordsize="21600,21600" o:spt="202" path="m,l,21600r21600,l21600,xe">
                <v:stroke joinstyle="miter"/>
                <v:path gradientshapeok="t" o:connecttype="rect"/>
              </v:shapetype>
              <v:shape id="Text Box 2" o:spid="_x0000_s1026" type="#_x0000_t202" style="position:absolute;margin-left:224.8pt;margin-top:258.9pt;width:276pt;height:50.4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" filled="f" stroked="f">
                <v:textbox>
                  <w:txbxContent>
                    <w:p w14:paraId="7862BC51" w14:textId="05D8C0F3" w:rsidR="00780C56" w:rsidRPr="00780C56" w:rsidRDefault="00780C56" w:rsidP="00780C56">
                      <w:pPr>
                        <w:spacing w:after="0" w:line="360" w:lineRule="auto"/>
                        <w:rPr>
                          <w:rFonts w:ascii="Arial" w:hAnsi="Arial" w:cs="Arial"/>
                          <w:color w:val="000000" w:themeColor="text1"/>
                          <w:sz w:val="32"/>
                          <w:szCs w:val="32"/>
                        </w:rPr>
                      </w:pPr>
                      <w:r w:rsidRPr="00780C56">
                        <w:rPr>
                          <w:rFonts w:ascii="Arial" w:hAnsi="Arial" w:cs="Arial"/>
                          <w:color w:val="000000" w:themeColor="text1"/>
                          <w:sz w:val="28"/>
                          <w:szCs w:val="28"/>
                        </w:rPr>
                        <w:t>Student</w:t>
                      </w:r>
                      <w:r>
                        <w:rPr>
                          <w:rFonts w:ascii="Arial" w:hAnsi="Arial" w:cs="Arial"/>
                          <w:color w:val="000000" w:themeColor="text1"/>
                          <w:sz w:val="28"/>
                          <w:szCs w:val="28"/>
                        </w:rPr>
                        <w:t xml:space="preserve">      : </w:t>
                      </w:r>
                      <w:r w:rsidR="008075E5">
                        <w:rPr>
                          <w:rFonts w:ascii="Arial" w:hAnsi="Arial" w:cs="Arial"/>
                          <w:color w:val="000000" w:themeColor="text1"/>
                          <w:sz w:val="28"/>
                          <w:szCs w:val="28"/>
                        </w:rPr>
                        <w:t>Mustafa Dilawar Khan</w:t>
                      </w:r>
                    </w:p>
                    <w:p w14:paraId="5BD3105B" w14:textId="16D5A40C" w:rsidR="00780C56" w:rsidRPr="00780C56" w:rsidRDefault="00780C56" w:rsidP="00780C56">
                      <w:pPr>
                        <w:spacing w:after="0" w:line="360" w:lineRule="auto"/>
                        <w:rPr>
                          <w:rFonts w:ascii="Arial" w:hAnsi="Arial" w:cs="Arial"/>
                          <w:color w:val="000000" w:themeColor="text1"/>
                          <w:sz w:val="28"/>
                          <w:szCs w:val="28"/>
                        </w:rPr>
                      </w:pPr>
                      <w:r w:rsidRPr="00780C56">
                        <w:rPr>
                          <w:rFonts w:ascii="Arial" w:hAnsi="Arial" w:cs="Arial"/>
                          <w:color w:val="000000" w:themeColor="text1"/>
                          <w:sz w:val="28"/>
                          <w:szCs w:val="28"/>
                        </w:rPr>
                        <w:t>Enrollment</w:t>
                      </w:r>
                      <w:r>
                        <w:rPr>
                          <w:rFonts w:ascii="Arial" w:hAnsi="Arial" w:cs="Arial"/>
                          <w:color w:val="000000" w:themeColor="text1"/>
                          <w:sz w:val="28"/>
                          <w:szCs w:val="28"/>
                        </w:rPr>
                        <w:t xml:space="preserve"> : </w:t>
                      </w:r>
                      <w:r w:rsidR="008075E5">
                        <w:rPr>
                          <w:rFonts w:ascii="Arial" w:hAnsi="Arial" w:cs="Arial"/>
                          <w:color w:val="000000" w:themeColor="text1"/>
                          <w:sz w:val="28"/>
                          <w:szCs w:val="28"/>
                        </w:rPr>
                        <w:t>01-131232-074</w:t>
                      </w:r>
                    </w:p>
                    <w:p w14:paraId="4B275CA2" w14:textId="77777777" w:rsidR="00780C56" w:rsidRPr="009A3086" w:rsidRDefault="00780C56" w:rsidP="00780C56">
                      <w:pPr>
                        <w:spacing w:after="0" w:line="240" w:lineRule="auto"/>
                        <w:rPr>
                          <w:rFonts w:ascii="Arial" w:hAnsi="Arial" w:cs="Arial"/>
                          <w:color w:val="000000" w:themeColor="text1"/>
                          <w:sz w:val="40"/>
                          <w:szCs w:val="40"/>
                        </w:rPr>
                      </w:pPr>
                    </w:p>
                    <w:p w14:paraId="40198A12" w14:textId="77777777" w:rsidR="00780C56" w:rsidRPr="0025765D" w:rsidRDefault="00780C56" w:rsidP="00780C56">
                      <w:pPr>
                        <w:spacing w:line="240" w:lineRule="auto"/>
                        <w:contextualSpacing/>
                        <w:rPr>
                          <w:color w:val="000000" w:themeColor="text1"/>
                          <w:sz w:val="108"/>
                          <w:szCs w:val="108"/>
                        </w:rPr>
                      </w:pPr>
                    </w:p>
                  </w:txbxContent>
                </v:textbox>
                <w10:wrap type="square" anchorx="margin"/>
              </v:shape>
            </w:pict>
          </mc:Fallback>
        </mc:AlternateContent>
      </w:r>
      <w:r w:rsidR="002C1129">
        <w:rPr>
          <w:noProof/>
        </w:rPr>
        <mc:AlternateContent>
          <mc:Choice Requires="wps">
            <w:drawing>
              <wp:anchor distT="0" distB="0" distL="114300" distR="114300" simplePos="0" relativeHeight="251661312" behindDoc="0" locked="0" layoutInCell="1" allowOverlap="1" wp14:anchorId="6D878AE6" wp14:editId="4027BE66">
                <wp:simplePos x="0" y="0"/>
                <wp:positionH relativeFrom="column">
                  <wp:posOffset>2301240</wp:posOffset>
                </wp:positionH>
                <wp:positionV relativeFrom="paragraph">
                  <wp:posOffset>3192780</wp:posOffset>
                </wp:positionV>
                <wp:extent cx="3181350" cy="0"/>
                <wp:effectExtent l="0" t="19050" r="38100" b="38100"/>
                <wp:wrapThrough wrapText="bothSides">
                  <wp:wrapPolygon edited="0">
                    <wp:start x="0" y="-1"/>
                    <wp:lineTo x="0" y="-1"/>
                    <wp:lineTo x="21729" y="-1"/>
                    <wp:lineTo x="21729" y="-1"/>
                    <wp:lineTo x="0" y="-1"/>
                  </wp:wrapPolygon>
                </wp:wrapThrough>
                <wp:docPr id="12" name="Straight Connector 12"/>
                <wp:cNvGraphicFramePr/>
                <a:graphic xmlns:a="http://schemas.openxmlformats.org/drawingml/2006/main">
                  <a:graphicData uri="http://schemas.microsoft.com/office/word/2010/wordprocessingShape">
                    <wps:wsp>
                      <wps:cNvCnPr/>
                      <wps:spPr>
                        <a:xfrm>
                          <a:off x="0" y="0"/>
                          <a:ext cx="3181350" cy="0"/>
                        </a:xfrm>
                        <a:prstGeom prst="line">
                          <a:avLst/>
                        </a:prstGeom>
                        <a:ln w="57150">
                          <a:solidFill>
                            <a:srgbClr val="4ACBE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859178" id="Straight Connector 12"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2pt,251.4pt" to="431.7pt,25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" strokecolor="#4acbee" strokeweight="4.5pt">
                <v:stroke joinstyle="miter"/>
                <w10:wrap type="through"/>
              </v:line>
            </w:pict>
          </mc:Fallback>
        </mc:AlternateContent>
      </w:r>
      <w:r w:rsidR="002C1129">
        <w:rPr>
          <w:noProof/>
        </w:rPr>
        <mc:AlternateContent>
          <mc:Choice Requires="wps">
            <w:drawing>
              <wp:anchor distT="0" distB="0" distL="114300" distR="114300" simplePos="0" relativeHeight="251660288" behindDoc="0" locked="0" layoutInCell="1" allowOverlap="1" wp14:anchorId="4C69284A" wp14:editId="2F4B3DE6">
                <wp:simplePos x="0" y="0"/>
                <wp:positionH relativeFrom="column">
                  <wp:posOffset>2293620</wp:posOffset>
                </wp:positionH>
                <wp:positionV relativeFrom="paragraph">
                  <wp:posOffset>3966210</wp:posOffset>
                </wp:positionV>
                <wp:extent cx="3181350" cy="0"/>
                <wp:effectExtent l="0" t="19050" r="38100" b="38100"/>
                <wp:wrapThrough wrapText="bothSides">
                  <wp:wrapPolygon edited="0">
                    <wp:start x="0" y="-1"/>
                    <wp:lineTo x="0" y="-1"/>
                    <wp:lineTo x="21729" y="-1"/>
                    <wp:lineTo x="21729" y="-1"/>
                    <wp:lineTo x="0" y="-1"/>
                  </wp:wrapPolygon>
                </wp:wrapThrough>
                <wp:docPr id="11" name="Straight Connector 11"/>
                <wp:cNvGraphicFramePr/>
                <a:graphic xmlns:a="http://schemas.openxmlformats.org/drawingml/2006/main">
                  <a:graphicData uri="http://schemas.microsoft.com/office/word/2010/wordprocessingShape">
                    <wps:wsp>
                      <wps:cNvCnPr/>
                      <wps:spPr>
                        <a:xfrm>
                          <a:off x="0" y="0"/>
                          <a:ext cx="3181350" cy="0"/>
                        </a:xfrm>
                        <a:prstGeom prst="line">
                          <a:avLst/>
                        </a:prstGeom>
                        <a:ln w="57150">
                          <a:solidFill>
                            <a:srgbClr val="4ACBE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FC957" id="Straight Connector 11"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6pt,312.3pt" to="431.1pt,3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" strokecolor="#4acbee" strokeweight="4.5pt">
                <v:stroke joinstyle="miter"/>
                <w10:wrap type="through"/>
              </v:line>
            </w:pict>
          </mc:Fallback>
        </mc:AlternateContent>
      </w:r>
      <w:r w:rsidR="002C1129">
        <w:rPr>
          <w:noProof/>
        </w:rPr>
        <mc:AlternateContent>
          <mc:Choice Requires="wps">
            <w:drawing>
              <wp:anchor distT="0" distB="0" distL="114300" distR="114300" simplePos="0" relativeHeight="251654144" behindDoc="0" locked="0" layoutInCell="1" allowOverlap="1" wp14:anchorId="79D692BB" wp14:editId="4D121A40">
                <wp:simplePos x="0" y="0"/>
                <wp:positionH relativeFrom="column">
                  <wp:posOffset>2293620</wp:posOffset>
                </wp:positionH>
                <wp:positionV relativeFrom="paragraph">
                  <wp:posOffset>4648200</wp:posOffset>
                </wp:positionV>
                <wp:extent cx="3181350" cy="0"/>
                <wp:effectExtent l="0" t="19050" r="38100" b="38100"/>
                <wp:wrapThrough wrapText="bothSides">
                  <wp:wrapPolygon edited="0">
                    <wp:start x="0" y="-1"/>
                    <wp:lineTo x="0" y="-1"/>
                    <wp:lineTo x="21729" y="-1"/>
                    <wp:lineTo x="21729" y="-1"/>
                    <wp:lineTo x="0" y="-1"/>
                  </wp:wrapPolygon>
                </wp:wrapThrough>
                <wp:docPr id="3" name="Straight Connector 3"/>
                <wp:cNvGraphicFramePr/>
                <a:graphic xmlns:a="http://schemas.openxmlformats.org/drawingml/2006/main">
                  <a:graphicData uri="http://schemas.microsoft.com/office/word/2010/wordprocessingShape">
                    <wps:wsp>
                      <wps:cNvCnPr/>
                      <wps:spPr>
                        <a:xfrm>
                          <a:off x="0" y="0"/>
                          <a:ext cx="3181350" cy="0"/>
                        </a:xfrm>
                        <a:prstGeom prst="line">
                          <a:avLst/>
                        </a:prstGeom>
                        <a:ln w="57150">
                          <a:solidFill>
                            <a:srgbClr val="4ACBE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42580C" id="Straight Connector 3"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6pt,366pt" to="431.1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" strokecolor="#4acbee" strokeweight="4.5pt">
                <v:stroke joinstyle="miter"/>
                <w10:wrap type="through"/>
              </v:line>
            </w:pict>
          </mc:Fallback>
        </mc:AlternateContent>
      </w:r>
      <w:r w:rsidR="002C1129">
        <w:rPr>
          <w:noProof/>
        </w:rPr>
        <mc:AlternateContent>
          <mc:Choice Requires="wps">
            <w:drawing>
              <wp:anchor distT="45720" distB="45720" distL="114300" distR="114300" simplePos="0" relativeHeight="251653120" behindDoc="0" locked="0" layoutInCell="1" allowOverlap="1" wp14:anchorId="26FCC310" wp14:editId="1E80EF12">
                <wp:simplePos x="0" y="0"/>
                <wp:positionH relativeFrom="margin">
                  <wp:align>right</wp:align>
                </wp:positionH>
                <wp:positionV relativeFrom="paragraph">
                  <wp:posOffset>2023110</wp:posOffset>
                </wp:positionV>
                <wp:extent cx="3497580" cy="12649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7580" cy="1264920"/>
                        </a:xfrm>
                        <a:prstGeom prst="rect">
                          <a:avLst/>
                        </a:prstGeom>
                        <a:noFill/>
                        <a:ln w="9525">
                          <a:noFill/>
                          <a:miter lim="800000"/>
                          <a:headEnd/>
                          <a:tailEnd/>
                        </a:ln>
                      </wps:spPr>
                      <wps:txbx>
                        <w:txbxContent>
                          <w:p w14:paraId="26C9392A" w14:textId="191378EF" w:rsidR="00AB0781" w:rsidRPr="00780C56" w:rsidRDefault="00AB0781" w:rsidP="00780C56">
                            <w:pPr>
                              <w:spacing w:after="0" w:line="360" w:lineRule="auto"/>
                              <w:rPr>
                                <w:rFonts w:ascii="Arial" w:hAnsi="Arial" w:cs="Arial"/>
                                <w:color w:val="000000" w:themeColor="text1"/>
                                <w:sz w:val="32"/>
                                <w:szCs w:val="32"/>
                              </w:rPr>
                            </w:pPr>
                            <w:r w:rsidRPr="00780C56">
                              <w:rPr>
                                <w:rFonts w:ascii="Arial" w:hAnsi="Arial" w:cs="Arial"/>
                                <w:color w:val="000000" w:themeColor="text1"/>
                                <w:sz w:val="36"/>
                                <w:szCs w:val="36"/>
                              </w:rPr>
                              <w:t xml:space="preserve">Computer Programming </w:t>
                            </w:r>
                            <w:r w:rsidR="009A3086" w:rsidRPr="00780C56">
                              <w:rPr>
                                <w:rFonts w:ascii="Arial" w:hAnsi="Arial" w:cs="Arial"/>
                                <w:color w:val="000000" w:themeColor="text1"/>
                                <w:sz w:val="36"/>
                                <w:szCs w:val="36"/>
                              </w:rPr>
                              <w:t xml:space="preserve">Lab </w:t>
                            </w:r>
                            <w:r w:rsidR="0095336C">
                              <w:rPr>
                                <w:rFonts w:ascii="Arial" w:hAnsi="Arial" w:cs="Arial"/>
                                <w:color w:val="000000" w:themeColor="text1"/>
                                <w:sz w:val="32"/>
                                <w:szCs w:val="32"/>
                              </w:rPr>
                              <w:t>(</w:t>
                            </w:r>
                            <w:r w:rsidR="008075E5">
                              <w:rPr>
                                <w:rFonts w:ascii="Arial" w:hAnsi="Arial" w:cs="Arial"/>
                                <w:color w:val="000000" w:themeColor="text1"/>
                                <w:sz w:val="32"/>
                                <w:szCs w:val="32"/>
                              </w:rPr>
                              <w:t>Spring</w:t>
                            </w:r>
                            <w:r w:rsidR="0095336C">
                              <w:rPr>
                                <w:rFonts w:ascii="Arial" w:hAnsi="Arial" w:cs="Arial"/>
                                <w:color w:val="000000" w:themeColor="text1"/>
                                <w:sz w:val="32"/>
                                <w:szCs w:val="32"/>
                              </w:rPr>
                              <w:t>-20</w:t>
                            </w:r>
                            <w:r w:rsidR="008075E5">
                              <w:rPr>
                                <w:rFonts w:ascii="Arial" w:hAnsi="Arial" w:cs="Arial"/>
                                <w:color w:val="000000" w:themeColor="text1"/>
                                <w:sz w:val="32"/>
                                <w:szCs w:val="32"/>
                              </w:rPr>
                              <w:t>24</w:t>
                            </w:r>
                            <w:r w:rsidR="009A3086" w:rsidRPr="00780C56">
                              <w:rPr>
                                <w:rFonts w:ascii="Arial" w:hAnsi="Arial" w:cs="Arial"/>
                                <w:color w:val="000000" w:themeColor="text1"/>
                                <w:sz w:val="32"/>
                                <w:szCs w:val="32"/>
                              </w:rPr>
                              <w:t>)</w:t>
                            </w:r>
                          </w:p>
                          <w:p w14:paraId="668FCC31" w14:textId="1B132A3D" w:rsidR="00FB4254" w:rsidRPr="00780C56" w:rsidRDefault="009A3086" w:rsidP="00780C56">
                            <w:pPr>
                              <w:spacing w:after="0" w:line="360" w:lineRule="auto"/>
                              <w:rPr>
                                <w:rFonts w:ascii="Arial" w:hAnsi="Arial" w:cs="Arial"/>
                                <w:color w:val="000000" w:themeColor="text1"/>
                                <w:sz w:val="32"/>
                                <w:szCs w:val="32"/>
                              </w:rPr>
                            </w:pPr>
                            <w:r w:rsidRPr="00780C56">
                              <w:rPr>
                                <w:rFonts w:ascii="Arial" w:hAnsi="Arial" w:cs="Arial"/>
                                <w:color w:val="000000" w:themeColor="text1"/>
                                <w:sz w:val="32"/>
                                <w:szCs w:val="32"/>
                              </w:rPr>
                              <w:t>Teacher: Engr. M Waleed</w:t>
                            </w:r>
                          </w:p>
                          <w:p w14:paraId="47AF5803" w14:textId="2CD034D2" w:rsidR="009A3086" w:rsidRDefault="009A3086" w:rsidP="00FB4254">
                            <w:pPr>
                              <w:spacing w:after="0" w:line="240" w:lineRule="auto"/>
                              <w:rPr>
                                <w:rFonts w:ascii="Arial" w:hAnsi="Arial" w:cs="Arial"/>
                                <w:color w:val="000000" w:themeColor="text1"/>
                                <w:sz w:val="40"/>
                                <w:szCs w:val="40"/>
                              </w:rPr>
                            </w:pPr>
                          </w:p>
                          <w:p w14:paraId="4A872BF0" w14:textId="77777777" w:rsidR="009A3086" w:rsidRPr="009A3086" w:rsidRDefault="009A3086" w:rsidP="00FB4254">
                            <w:pPr>
                              <w:spacing w:after="0" w:line="240" w:lineRule="auto"/>
                              <w:rPr>
                                <w:rFonts w:ascii="Arial" w:hAnsi="Arial" w:cs="Arial"/>
                                <w:color w:val="000000" w:themeColor="text1"/>
                                <w:sz w:val="40"/>
                                <w:szCs w:val="40"/>
                              </w:rPr>
                            </w:pPr>
                          </w:p>
                          <w:p w14:paraId="35996F6F" w14:textId="77777777" w:rsidR="00FB4254" w:rsidRPr="0025765D" w:rsidRDefault="00FB4254" w:rsidP="00FB4254">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CC310" id="_x0000_s1027" type="#_x0000_t202" style="position:absolute;margin-left:224.2pt;margin-top:159.3pt;width:275.4pt;height:99.6pt;z-index:2516531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" filled="f" stroked="f">
                <v:textbox>
                  <w:txbxContent>
                    <w:p w14:paraId="26C9392A" w14:textId="191378EF" w:rsidR="00AB0781" w:rsidRPr="00780C56" w:rsidRDefault="00AB0781" w:rsidP="00780C56">
                      <w:pPr>
                        <w:spacing w:after="0" w:line="360" w:lineRule="auto"/>
                        <w:rPr>
                          <w:rFonts w:ascii="Arial" w:hAnsi="Arial" w:cs="Arial"/>
                          <w:color w:val="000000" w:themeColor="text1"/>
                          <w:sz w:val="32"/>
                          <w:szCs w:val="32"/>
                        </w:rPr>
                      </w:pPr>
                      <w:r w:rsidRPr="00780C56">
                        <w:rPr>
                          <w:rFonts w:ascii="Arial" w:hAnsi="Arial" w:cs="Arial"/>
                          <w:color w:val="000000" w:themeColor="text1"/>
                          <w:sz w:val="36"/>
                          <w:szCs w:val="36"/>
                        </w:rPr>
                        <w:t xml:space="preserve">Computer Programming </w:t>
                      </w:r>
                      <w:r w:rsidR="009A3086" w:rsidRPr="00780C56">
                        <w:rPr>
                          <w:rFonts w:ascii="Arial" w:hAnsi="Arial" w:cs="Arial"/>
                          <w:color w:val="000000" w:themeColor="text1"/>
                          <w:sz w:val="36"/>
                          <w:szCs w:val="36"/>
                        </w:rPr>
                        <w:t xml:space="preserve">Lab </w:t>
                      </w:r>
                      <w:r w:rsidR="0095336C">
                        <w:rPr>
                          <w:rFonts w:ascii="Arial" w:hAnsi="Arial" w:cs="Arial"/>
                          <w:color w:val="000000" w:themeColor="text1"/>
                          <w:sz w:val="32"/>
                          <w:szCs w:val="32"/>
                        </w:rPr>
                        <w:t>(</w:t>
                      </w:r>
                      <w:r w:rsidR="008075E5">
                        <w:rPr>
                          <w:rFonts w:ascii="Arial" w:hAnsi="Arial" w:cs="Arial"/>
                          <w:color w:val="000000" w:themeColor="text1"/>
                          <w:sz w:val="32"/>
                          <w:szCs w:val="32"/>
                        </w:rPr>
                        <w:t>Spring</w:t>
                      </w:r>
                      <w:r w:rsidR="0095336C">
                        <w:rPr>
                          <w:rFonts w:ascii="Arial" w:hAnsi="Arial" w:cs="Arial"/>
                          <w:color w:val="000000" w:themeColor="text1"/>
                          <w:sz w:val="32"/>
                          <w:szCs w:val="32"/>
                        </w:rPr>
                        <w:t>-20</w:t>
                      </w:r>
                      <w:r w:rsidR="008075E5">
                        <w:rPr>
                          <w:rFonts w:ascii="Arial" w:hAnsi="Arial" w:cs="Arial"/>
                          <w:color w:val="000000" w:themeColor="text1"/>
                          <w:sz w:val="32"/>
                          <w:szCs w:val="32"/>
                        </w:rPr>
                        <w:t>24</w:t>
                      </w:r>
                      <w:r w:rsidR="009A3086" w:rsidRPr="00780C56">
                        <w:rPr>
                          <w:rFonts w:ascii="Arial" w:hAnsi="Arial" w:cs="Arial"/>
                          <w:color w:val="000000" w:themeColor="text1"/>
                          <w:sz w:val="32"/>
                          <w:szCs w:val="32"/>
                        </w:rPr>
                        <w:t>)</w:t>
                      </w:r>
                    </w:p>
                    <w:p w14:paraId="668FCC31" w14:textId="1B132A3D" w:rsidR="00FB4254" w:rsidRPr="00780C56" w:rsidRDefault="009A3086" w:rsidP="00780C56">
                      <w:pPr>
                        <w:spacing w:after="0" w:line="360" w:lineRule="auto"/>
                        <w:rPr>
                          <w:rFonts w:ascii="Arial" w:hAnsi="Arial" w:cs="Arial"/>
                          <w:color w:val="000000" w:themeColor="text1"/>
                          <w:sz w:val="32"/>
                          <w:szCs w:val="32"/>
                        </w:rPr>
                      </w:pPr>
                      <w:r w:rsidRPr="00780C56">
                        <w:rPr>
                          <w:rFonts w:ascii="Arial" w:hAnsi="Arial" w:cs="Arial"/>
                          <w:color w:val="000000" w:themeColor="text1"/>
                          <w:sz w:val="32"/>
                          <w:szCs w:val="32"/>
                        </w:rPr>
                        <w:t>Teacher: Engr. M Waleed</w:t>
                      </w:r>
                    </w:p>
                    <w:p w14:paraId="47AF5803" w14:textId="2CD034D2" w:rsidR="009A3086" w:rsidRDefault="009A3086" w:rsidP="00FB4254">
                      <w:pPr>
                        <w:spacing w:after="0" w:line="240" w:lineRule="auto"/>
                        <w:rPr>
                          <w:rFonts w:ascii="Arial" w:hAnsi="Arial" w:cs="Arial"/>
                          <w:color w:val="000000" w:themeColor="text1"/>
                          <w:sz w:val="40"/>
                          <w:szCs w:val="40"/>
                        </w:rPr>
                      </w:pPr>
                    </w:p>
                    <w:p w14:paraId="4A872BF0" w14:textId="77777777" w:rsidR="009A3086" w:rsidRPr="009A3086" w:rsidRDefault="009A3086" w:rsidP="00FB4254">
                      <w:pPr>
                        <w:spacing w:after="0" w:line="240" w:lineRule="auto"/>
                        <w:rPr>
                          <w:rFonts w:ascii="Arial" w:hAnsi="Arial" w:cs="Arial"/>
                          <w:color w:val="000000" w:themeColor="text1"/>
                          <w:sz w:val="40"/>
                          <w:szCs w:val="40"/>
                        </w:rPr>
                      </w:pPr>
                    </w:p>
                    <w:p w14:paraId="35996F6F" w14:textId="77777777" w:rsidR="00FB4254" w:rsidRPr="0025765D" w:rsidRDefault="00FB4254" w:rsidP="00FB4254">
                      <w:pPr>
                        <w:spacing w:line="240" w:lineRule="auto"/>
                        <w:contextualSpacing/>
                        <w:rPr>
                          <w:color w:val="000000" w:themeColor="text1"/>
                          <w:sz w:val="108"/>
                          <w:szCs w:val="108"/>
                        </w:rPr>
                      </w:pPr>
                    </w:p>
                  </w:txbxContent>
                </v:textbox>
                <w10:wrap type="square" anchorx="margin"/>
              </v:shape>
            </w:pict>
          </mc:Fallback>
        </mc:AlternateContent>
      </w:r>
      <w:r w:rsidR="002C1129">
        <w:rPr>
          <w:noProof/>
        </w:rPr>
        <mc:AlternateContent>
          <mc:Choice Requires="wps">
            <w:drawing>
              <wp:anchor distT="45720" distB="45720" distL="114300" distR="114300" simplePos="0" relativeHeight="251657216" behindDoc="0" locked="0" layoutInCell="1" allowOverlap="1" wp14:anchorId="26FB93D7" wp14:editId="24EF0924">
                <wp:simplePos x="0" y="0"/>
                <wp:positionH relativeFrom="margin">
                  <wp:align>right</wp:align>
                </wp:positionH>
                <wp:positionV relativeFrom="paragraph">
                  <wp:posOffset>1596390</wp:posOffset>
                </wp:positionV>
                <wp:extent cx="3505200" cy="3429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42900"/>
                        </a:xfrm>
                        <a:prstGeom prst="rect">
                          <a:avLst/>
                        </a:prstGeom>
                        <a:noFill/>
                        <a:ln w="9525">
                          <a:noFill/>
                          <a:miter lim="800000"/>
                          <a:headEnd/>
                          <a:tailEnd/>
                        </a:ln>
                      </wps:spPr>
                      <wps:txbx>
                        <w:txbxContent>
                          <w:p w14:paraId="6BF7B64A" w14:textId="47963615" w:rsidR="009A3086" w:rsidRPr="009A3086" w:rsidRDefault="009A3086" w:rsidP="009A3086">
                            <w:pPr>
                              <w:spacing w:after="0" w:line="240" w:lineRule="auto"/>
                              <w:rPr>
                                <w:rFonts w:ascii="Arial" w:hAnsi="Arial" w:cs="Arial"/>
                                <w:color w:val="000000" w:themeColor="text1"/>
                                <w:sz w:val="36"/>
                                <w:szCs w:val="36"/>
                              </w:rPr>
                            </w:pPr>
                            <w:r w:rsidRPr="009A3086">
                              <w:rPr>
                                <w:rFonts w:ascii="Arial" w:hAnsi="Arial" w:cs="Arial"/>
                                <w:color w:val="000000" w:themeColor="text1"/>
                                <w:sz w:val="32"/>
                                <w:szCs w:val="32"/>
                              </w:rPr>
                              <w:t>Department of Software</w:t>
                            </w:r>
                            <w:r>
                              <w:rPr>
                                <w:rFonts w:ascii="Arial" w:hAnsi="Arial" w:cs="Arial"/>
                                <w:color w:val="000000" w:themeColor="text1"/>
                                <w:sz w:val="32"/>
                                <w:szCs w:val="32"/>
                              </w:rPr>
                              <w:t xml:space="preserve"> </w:t>
                            </w:r>
                            <w:r w:rsidRPr="009A3086">
                              <w:rPr>
                                <w:rFonts w:ascii="Arial" w:hAnsi="Arial" w:cs="Arial"/>
                                <w:color w:val="000000" w:themeColor="text1"/>
                                <w:sz w:val="32"/>
                                <w:szCs w:val="32"/>
                              </w:rPr>
                              <w:t>Engineering</w:t>
                            </w:r>
                            <w:r w:rsidRPr="009A3086">
                              <w:rPr>
                                <w:rFonts w:ascii="Arial" w:hAnsi="Arial" w:cs="Arial"/>
                                <w:color w:val="000000" w:themeColor="text1"/>
                                <w:sz w:val="36"/>
                                <w:szCs w:val="36"/>
                              </w:rPr>
                              <w:t xml:space="preserve"> </w:t>
                            </w:r>
                          </w:p>
                          <w:p w14:paraId="19193862" w14:textId="77777777" w:rsidR="009A3086" w:rsidRPr="00AB0781" w:rsidRDefault="009A3086" w:rsidP="009A3086">
                            <w:pPr>
                              <w:spacing w:after="0" w:line="240" w:lineRule="auto"/>
                              <w:rPr>
                                <w:rFonts w:ascii="Arial" w:hAnsi="Arial" w:cs="Arial"/>
                                <w:color w:val="000000" w:themeColor="text1"/>
                                <w:sz w:val="44"/>
                                <w:szCs w:val="44"/>
                              </w:rPr>
                            </w:pPr>
                          </w:p>
                          <w:p w14:paraId="7794D90C" w14:textId="77777777" w:rsidR="009A3086" w:rsidRPr="0025765D" w:rsidRDefault="009A3086" w:rsidP="009A3086">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B93D7" id="_x0000_s1028" type="#_x0000_t202" style="position:absolute;margin-left:224.8pt;margin-top:125.7pt;width:276pt;height:27pt;z-index:2516572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" filled="f" stroked="f">
                <v:textbox>
                  <w:txbxContent>
                    <w:p w14:paraId="6BF7B64A" w14:textId="47963615" w:rsidR="009A3086" w:rsidRPr="009A3086" w:rsidRDefault="009A3086" w:rsidP="009A3086">
                      <w:pPr>
                        <w:spacing w:after="0" w:line="240" w:lineRule="auto"/>
                        <w:rPr>
                          <w:rFonts w:ascii="Arial" w:hAnsi="Arial" w:cs="Arial"/>
                          <w:color w:val="000000" w:themeColor="text1"/>
                          <w:sz w:val="36"/>
                          <w:szCs w:val="36"/>
                        </w:rPr>
                      </w:pPr>
                      <w:r w:rsidRPr="009A3086">
                        <w:rPr>
                          <w:rFonts w:ascii="Arial" w:hAnsi="Arial" w:cs="Arial"/>
                          <w:color w:val="000000" w:themeColor="text1"/>
                          <w:sz w:val="32"/>
                          <w:szCs w:val="32"/>
                        </w:rPr>
                        <w:t>Department of Software</w:t>
                      </w:r>
                      <w:r>
                        <w:rPr>
                          <w:rFonts w:ascii="Arial" w:hAnsi="Arial" w:cs="Arial"/>
                          <w:color w:val="000000" w:themeColor="text1"/>
                          <w:sz w:val="32"/>
                          <w:szCs w:val="32"/>
                        </w:rPr>
                        <w:t xml:space="preserve"> </w:t>
                      </w:r>
                      <w:r w:rsidRPr="009A3086">
                        <w:rPr>
                          <w:rFonts w:ascii="Arial" w:hAnsi="Arial" w:cs="Arial"/>
                          <w:color w:val="000000" w:themeColor="text1"/>
                          <w:sz w:val="32"/>
                          <w:szCs w:val="32"/>
                        </w:rPr>
                        <w:t>Engineering</w:t>
                      </w:r>
                      <w:r w:rsidRPr="009A3086">
                        <w:rPr>
                          <w:rFonts w:ascii="Arial" w:hAnsi="Arial" w:cs="Arial"/>
                          <w:color w:val="000000" w:themeColor="text1"/>
                          <w:sz w:val="36"/>
                          <w:szCs w:val="36"/>
                        </w:rPr>
                        <w:t xml:space="preserve"> </w:t>
                      </w:r>
                    </w:p>
                    <w:p w14:paraId="19193862" w14:textId="77777777" w:rsidR="009A3086" w:rsidRPr="00AB0781" w:rsidRDefault="009A3086" w:rsidP="009A3086">
                      <w:pPr>
                        <w:spacing w:after="0" w:line="240" w:lineRule="auto"/>
                        <w:rPr>
                          <w:rFonts w:ascii="Arial" w:hAnsi="Arial" w:cs="Arial"/>
                          <w:color w:val="000000" w:themeColor="text1"/>
                          <w:sz w:val="44"/>
                          <w:szCs w:val="44"/>
                        </w:rPr>
                      </w:pPr>
                    </w:p>
                    <w:p w14:paraId="7794D90C" w14:textId="77777777" w:rsidR="009A3086" w:rsidRPr="0025765D" w:rsidRDefault="009A3086" w:rsidP="009A3086">
                      <w:pPr>
                        <w:spacing w:line="240" w:lineRule="auto"/>
                        <w:contextualSpacing/>
                        <w:rPr>
                          <w:color w:val="000000" w:themeColor="text1"/>
                          <w:sz w:val="108"/>
                          <w:szCs w:val="108"/>
                        </w:rPr>
                      </w:pPr>
                    </w:p>
                  </w:txbxContent>
                </v:textbox>
                <w10:wrap type="square" anchorx="margin"/>
              </v:shape>
            </w:pict>
          </mc:Fallback>
        </mc:AlternateContent>
      </w:r>
      <w:r w:rsidR="002C1129">
        <w:rPr>
          <w:noProof/>
        </w:rPr>
        <mc:AlternateContent>
          <mc:Choice Requires="wps">
            <w:drawing>
              <wp:anchor distT="45720" distB="45720" distL="114300" distR="114300" simplePos="0" relativeHeight="251656192" behindDoc="0" locked="0" layoutInCell="1" allowOverlap="1" wp14:anchorId="7430736A" wp14:editId="23B5473A">
                <wp:simplePos x="0" y="0"/>
                <wp:positionH relativeFrom="margin">
                  <wp:posOffset>2217420</wp:posOffset>
                </wp:positionH>
                <wp:positionV relativeFrom="paragraph">
                  <wp:posOffset>1238250</wp:posOffset>
                </wp:positionV>
                <wp:extent cx="3436620" cy="40386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6620" cy="403860"/>
                        </a:xfrm>
                        <a:prstGeom prst="rect">
                          <a:avLst/>
                        </a:prstGeom>
                        <a:noFill/>
                        <a:ln w="9525">
                          <a:noFill/>
                          <a:miter lim="800000"/>
                          <a:headEnd/>
                          <a:tailEnd/>
                        </a:ln>
                      </wps:spPr>
                      <wps:txbx>
                        <w:txbxContent>
                          <w:p w14:paraId="317B8C6A" w14:textId="1FE1E063" w:rsidR="009A3086" w:rsidRPr="009A3086" w:rsidRDefault="00AB0781" w:rsidP="00AB0781">
                            <w:pPr>
                              <w:spacing w:after="0" w:line="240" w:lineRule="auto"/>
                              <w:rPr>
                                <w:rFonts w:ascii="Arial" w:hAnsi="Arial" w:cs="Arial"/>
                                <w:color w:val="000000" w:themeColor="text1"/>
                                <w:sz w:val="40"/>
                                <w:szCs w:val="40"/>
                              </w:rPr>
                            </w:pPr>
                            <w:r w:rsidRPr="009A3086">
                              <w:rPr>
                                <w:rFonts w:ascii="Arial" w:hAnsi="Arial" w:cs="Arial"/>
                                <w:color w:val="000000" w:themeColor="text1"/>
                                <w:sz w:val="40"/>
                                <w:szCs w:val="40"/>
                              </w:rPr>
                              <w:t>Bahria University</w:t>
                            </w:r>
                            <w:r w:rsidR="009A3086">
                              <w:rPr>
                                <w:rFonts w:ascii="Arial" w:hAnsi="Arial" w:cs="Arial"/>
                                <w:color w:val="000000" w:themeColor="text1"/>
                                <w:sz w:val="40"/>
                                <w:szCs w:val="40"/>
                              </w:rPr>
                              <w:t xml:space="preserve">, </w:t>
                            </w:r>
                            <w:r w:rsidR="009A3086" w:rsidRPr="009A3086">
                              <w:rPr>
                                <w:rFonts w:ascii="Arial" w:hAnsi="Arial" w:cs="Arial"/>
                                <w:color w:val="000000" w:themeColor="text1"/>
                                <w:sz w:val="40"/>
                                <w:szCs w:val="40"/>
                              </w:rPr>
                              <w:t>Islamabad</w:t>
                            </w:r>
                          </w:p>
                          <w:p w14:paraId="23E3EF35" w14:textId="77777777" w:rsidR="009A3086" w:rsidRDefault="009A3086" w:rsidP="00AB0781">
                            <w:pPr>
                              <w:spacing w:after="0" w:line="240" w:lineRule="auto"/>
                              <w:rPr>
                                <w:rFonts w:ascii="Arial" w:hAnsi="Arial" w:cs="Arial"/>
                                <w:color w:val="000000" w:themeColor="text1"/>
                                <w:sz w:val="44"/>
                                <w:szCs w:val="44"/>
                              </w:rPr>
                            </w:pPr>
                          </w:p>
                          <w:p w14:paraId="1DB0A914" w14:textId="172FDFF4" w:rsidR="00AB0781" w:rsidRPr="00AB0781" w:rsidRDefault="00AB0781" w:rsidP="00AB0781">
                            <w:pPr>
                              <w:spacing w:after="0" w:line="240" w:lineRule="auto"/>
                              <w:rPr>
                                <w:rFonts w:ascii="Arial" w:hAnsi="Arial" w:cs="Arial"/>
                                <w:color w:val="000000" w:themeColor="text1"/>
                                <w:sz w:val="44"/>
                                <w:szCs w:val="44"/>
                              </w:rPr>
                            </w:pPr>
                          </w:p>
                          <w:p w14:paraId="1D5335B7" w14:textId="77777777" w:rsidR="00AB0781" w:rsidRPr="0025765D" w:rsidRDefault="00AB0781" w:rsidP="00AB0781">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30736A" id="_x0000_s1029" type="#_x0000_t202" style="position:absolute;margin-left:174.6pt;margin-top:97.5pt;width:270.6pt;height:31.8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" filled="f" stroked="f">
                <v:textbox>
                  <w:txbxContent>
                    <w:p w14:paraId="317B8C6A" w14:textId="1FE1E063" w:rsidR="009A3086" w:rsidRPr="009A3086" w:rsidRDefault="00AB0781" w:rsidP="00AB0781">
                      <w:pPr>
                        <w:spacing w:after="0" w:line="240" w:lineRule="auto"/>
                        <w:rPr>
                          <w:rFonts w:ascii="Arial" w:hAnsi="Arial" w:cs="Arial"/>
                          <w:color w:val="000000" w:themeColor="text1"/>
                          <w:sz w:val="40"/>
                          <w:szCs w:val="40"/>
                        </w:rPr>
                      </w:pPr>
                      <w:r w:rsidRPr="009A3086">
                        <w:rPr>
                          <w:rFonts w:ascii="Arial" w:hAnsi="Arial" w:cs="Arial"/>
                          <w:color w:val="000000" w:themeColor="text1"/>
                          <w:sz w:val="40"/>
                          <w:szCs w:val="40"/>
                        </w:rPr>
                        <w:t>Bahria University</w:t>
                      </w:r>
                      <w:r w:rsidR="009A3086">
                        <w:rPr>
                          <w:rFonts w:ascii="Arial" w:hAnsi="Arial" w:cs="Arial"/>
                          <w:color w:val="000000" w:themeColor="text1"/>
                          <w:sz w:val="40"/>
                          <w:szCs w:val="40"/>
                        </w:rPr>
                        <w:t xml:space="preserve">, </w:t>
                      </w:r>
                      <w:r w:rsidR="009A3086" w:rsidRPr="009A3086">
                        <w:rPr>
                          <w:rFonts w:ascii="Arial" w:hAnsi="Arial" w:cs="Arial"/>
                          <w:color w:val="000000" w:themeColor="text1"/>
                          <w:sz w:val="40"/>
                          <w:szCs w:val="40"/>
                        </w:rPr>
                        <w:t>Islamabad</w:t>
                      </w:r>
                    </w:p>
                    <w:p w14:paraId="23E3EF35" w14:textId="77777777" w:rsidR="009A3086" w:rsidRDefault="009A3086" w:rsidP="00AB0781">
                      <w:pPr>
                        <w:spacing w:after="0" w:line="240" w:lineRule="auto"/>
                        <w:rPr>
                          <w:rFonts w:ascii="Arial" w:hAnsi="Arial" w:cs="Arial"/>
                          <w:color w:val="000000" w:themeColor="text1"/>
                          <w:sz w:val="44"/>
                          <w:szCs w:val="44"/>
                        </w:rPr>
                      </w:pPr>
                    </w:p>
                    <w:p w14:paraId="1DB0A914" w14:textId="172FDFF4" w:rsidR="00AB0781" w:rsidRPr="00AB0781" w:rsidRDefault="00AB0781" w:rsidP="00AB0781">
                      <w:pPr>
                        <w:spacing w:after="0" w:line="240" w:lineRule="auto"/>
                        <w:rPr>
                          <w:rFonts w:ascii="Arial" w:hAnsi="Arial" w:cs="Arial"/>
                          <w:color w:val="000000" w:themeColor="text1"/>
                          <w:sz w:val="44"/>
                          <w:szCs w:val="44"/>
                        </w:rPr>
                      </w:pPr>
                    </w:p>
                    <w:p w14:paraId="1D5335B7" w14:textId="77777777" w:rsidR="00AB0781" w:rsidRPr="0025765D" w:rsidRDefault="00AB0781" w:rsidP="00AB0781">
                      <w:pPr>
                        <w:spacing w:line="240" w:lineRule="auto"/>
                        <w:contextualSpacing/>
                        <w:rPr>
                          <w:color w:val="000000" w:themeColor="text1"/>
                          <w:sz w:val="108"/>
                          <w:szCs w:val="108"/>
                        </w:rPr>
                      </w:pPr>
                    </w:p>
                  </w:txbxContent>
                </v:textbox>
                <w10:wrap type="square" anchorx="margin"/>
              </v:shape>
            </w:pict>
          </mc:Fallback>
        </mc:AlternateContent>
      </w:r>
    </w:p>
    <w:p w14:paraId="6673C98E" w14:textId="03083411" w:rsidR="00CA427F" w:rsidRDefault="00CA427F"/>
    <w:p w14:paraId="6CC21DBB" w14:textId="6DFB798E" w:rsidR="00CA427F" w:rsidRDefault="00CA427F"/>
    <w:p w14:paraId="63733FA2" w14:textId="575D1E37" w:rsidR="00CA427F" w:rsidRDefault="00CA427F"/>
    <w:p w14:paraId="2A5D0131" w14:textId="4D038D24" w:rsidR="00CA427F" w:rsidRDefault="00CA427F"/>
    <w:p w14:paraId="1C4A7DD7" w14:textId="70CA59D3" w:rsidR="00CA427F" w:rsidRDefault="00CA427F"/>
    <w:p w14:paraId="1DE4E0C0" w14:textId="708EEB35" w:rsidR="00CA427F" w:rsidRDefault="00CA427F"/>
    <w:p w14:paraId="35E238B4" w14:textId="42A63352" w:rsidR="00CA427F" w:rsidRDefault="00CA427F"/>
    <w:p w14:paraId="7D0BBA23" w14:textId="45F0B964" w:rsidR="00CA427F" w:rsidRDefault="00CA427F"/>
    <w:p w14:paraId="3F0501BA" w14:textId="3E201297" w:rsidR="00CA427F" w:rsidRDefault="00CA427F"/>
    <w:p w14:paraId="6F75F269" w14:textId="1AE191E5" w:rsidR="00CA427F" w:rsidRDefault="00CA427F"/>
    <w:p w14:paraId="5AA6B975" w14:textId="4925B158" w:rsidR="00CA427F" w:rsidRDefault="00CA427F"/>
    <w:p w14:paraId="46114FC4" w14:textId="212DE108" w:rsidR="00CA427F" w:rsidRDefault="00CA427F"/>
    <w:p w14:paraId="781EA6AD" w14:textId="4AED3295" w:rsidR="00CA427F" w:rsidRDefault="00CA427F"/>
    <w:p w14:paraId="08BA6229" w14:textId="6EADB954" w:rsidR="00CA427F" w:rsidRDefault="00C746F3">
      <w:r>
        <w:rPr>
          <w:noProof/>
        </w:rPr>
        <mc:AlternateContent>
          <mc:Choice Requires="wps">
            <w:drawing>
              <wp:anchor distT="45720" distB="45720" distL="114300" distR="114300" simplePos="0" relativeHeight="251659264" behindDoc="0" locked="0" layoutInCell="1" allowOverlap="1" wp14:anchorId="1EEFEFF6" wp14:editId="60B27098">
                <wp:simplePos x="0" y="0"/>
                <wp:positionH relativeFrom="margin">
                  <wp:posOffset>1706245</wp:posOffset>
                </wp:positionH>
                <wp:positionV relativeFrom="paragraph">
                  <wp:posOffset>190500</wp:posOffset>
                </wp:positionV>
                <wp:extent cx="3474720" cy="61722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617220"/>
                        </a:xfrm>
                        <a:prstGeom prst="rect">
                          <a:avLst/>
                        </a:prstGeom>
                        <a:noFill/>
                        <a:ln w="9525">
                          <a:noFill/>
                          <a:miter lim="800000"/>
                          <a:headEnd/>
                          <a:tailEnd/>
                        </a:ln>
                      </wps:spPr>
                      <wps:txbx>
                        <w:txbxContent>
                          <w:p w14:paraId="36F6E308" w14:textId="10969817" w:rsidR="00780C56" w:rsidRPr="00EF3C4C" w:rsidRDefault="00780C56" w:rsidP="00780C56">
                            <w:pPr>
                              <w:spacing w:after="0" w:line="240" w:lineRule="auto"/>
                              <w:rPr>
                                <w:rFonts w:ascii="Arial" w:hAnsi="Arial" w:cs="Arial"/>
                                <w:color w:val="000000" w:themeColor="text1"/>
                                <w:sz w:val="36"/>
                                <w:szCs w:val="36"/>
                              </w:rPr>
                            </w:pPr>
                            <w:r w:rsidRPr="00EF3C4C">
                              <w:rPr>
                                <w:rFonts w:ascii="Arial" w:hAnsi="Arial" w:cs="Arial"/>
                                <w:color w:val="000000" w:themeColor="text1"/>
                                <w:sz w:val="36"/>
                                <w:szCs w:val="36"/>
                              </w:rPr>
                              <w:t xml:space="preserve">Lab Journal: </w:t>
                            </w:r>
                            <w:r w:rsidR="008075E5">
                              <w:rPr>
                                <w:rFonts w:ascii="Arial" w:hAnsi="Arial" w:cs="Arial"/>
                                <w:color w:val="000000" w:themeColor="text1"/>
                                <w:sz w:val="36"/>
                                <w:szCs w:val="36"/>
                              </w:rPr>
                              <w:t>0</w:t>
                            </w:r>
                            <w:r w:rsidR="004A089F">
                              <w:rPr>
                                <w:rFonts w:ascii="Arial" w:hAnsi="Arial" w:cs="Arial"/>
                                <w:color w:val="000000" w:themeColor="text1"/>
                                <w:sz w:val="36"/>
                                <w:szCs w:val="36"/>
                              </w:rPr>
                              <w:t>6</w:t>
                            </w:r>
                          </w:p>
                          <w:p w14:paraId="38708C23" w14:textId="77777777" w:rsidR="00780C56" w:rsidRPr="00AB0781" w:rsidRDefault="00780C56" w:rsidP="00780C56">
                            <w:pPr>
                              <w:spacing w:after="0" w:line="240" w:lineRule="auto"/>
                              <w:rPr>
                                <w:rFonts w:ascii="Arial" w:hAnsi="Arial" w:cs="Arial"/>
                                <w:color w:val="000000" w:themeColor="text1"/>
                                <w:sz w:val="44"/>
                                <w:szCs w:val="44"/>
                              </w:rPr>
                            </w:pPr>
                          </w:p>
                          <w:p w14:paraId="50BCF993" w14:textId="77777777" w:rsidR="00780C56" w:rsidRPr="0025765D" w:rsidRDefault="00780C56" w:rsidP="00780C56">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FEFF6" id="_x0000_s1030" type="#_x0000_t202" style="position:absolute;margin-left:134.35pt;margin-top:15pt;width:273.6pt;height:48.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" filled="f" stroked="f">
                <v:textbox>
                  <w:txbxContent>
                    <w:p w14:paraId="36F6E308" w14:textId="10969817" w:rsidR="00780C56" w:rsidRPr="00EF3C4C" w:rsidRDefault="00780C56" w:rsidP="00780C56">
                      <w:pPr>
                        <w:spacing w:after="0" w:line="240" w:lineRule="auto"/>
                        <w:rPr>
                          <w:rFonts w:ascii="Arial" w:hAnsi="Arial" w:cs="Arial"/>
                          <w:color w:val="000000" w:themeColor="text1"/>
                          <w:sz w:val="36"/>
                          <w:szCs w:val="36"/>
                        </w:rPr>
                      </w:pPr>
                      <w:r w:rsidRPr="00EF3C4C">
                        <w:rPr>
                          <w:rFonts w:ascii="Arial" w:hAnsi="Arial" w:cs="Arial"/>
                          <w:color w:val="000000" w:themeColor="text1"/>
                          <w:sz w:val="36"/>
                          <w:szCs w:val="36"/>
                        </w:rPr>
                        <w:t xml:space="preserve">Lab Journal: </w:t>
                      </w:r>
                      <w:r w:rsidR="008075E5">
                        <w:rPr>
                          <w:rFonts w:ascii="Arial" w:hAnsi="Arial" w:cs="Arial"/>
                          <w:color w:val="000000" w:themeColor="text1"/>
                          <w:sz w:val="36"/>
                          <w:szCs w:val="36"/>
                        </w:rPr>
                        <w:t>0</w:t>
                      </w:r>
                      <w:r w:rsidR="004A089F">
                        <w:rPr>
                          <w:rFonts w:ascii="Arial" w:hAnsi="Arial" w:cs="Arial"/>
                          <w:color w:val="000000" w:themeColor="text1"/>
                          <w:sz w:val="36"/>
                          <w:szCs w:val="36"/>
                        </w:rPr>
                        <w:t>6</w:t>
                      </w:r>
                    </w:p>
                    <w:p w14:paraId="38708C23" w14:textId="77777777" w:rsidR="00780C56" w:rsidRPr="00AB0781" w:rsidRDefault="00780C56" w:rsidP="00780C56">
                      <w:pPr>
                        <w:spacing w:after="0" w:line="240" w:lineRule="auto"/>
                        <w:rPr>
                          <w:rFonts w:ascii="Arial" w:hAnsi="Arial" w:cs="Arial"/>
                          <w:color w:val="000000" w:themeColor="text1"/>
                          <w:sz w:val="44"/>
                          <w:szCs w:val="44"/>
                        </w:rPr>
                      </w:pPr>
                    </w:p>
                    <w:p w14:paraId="50BCF993" w14:textId="77777777" w:rsidR="00780C56" w:rsidRPr="0025765D" w:rsidRDefault="00780C56" w:rsidP="00780C56">
                      <w:pPr>
                        <w:spacing w:line="240" w:lineRule="auto"/>
                        <w:contextualSpacing/>
                        <w:rPr>
                          <w:color w:val="000000" w:themeColor="text1"/>
                          <w:sz w:val="108"/>
                          <w:szCs w:val="108"/>
                        </w:rPr>
                      </w:pPr>
                    </w:p>
                  </w:txbxContent>
                </v:textbox>
                <w10:wrap type="square" anchorx="margin"/>
              </v:shape>
            </w:pict>
          </mc:Fallback>
        </mc:AlternateContent>
      </w:r>
    </w:p>
    <w:p w14:paraId="5285F7B9" w14:textId="787D4F18" w:rsidR="00CA427F" w:rsidRDefault="00CA427F"/>
    <w:p w14:paraId="7A503238" w14:textId="71A37AC3" w:rsidR="00CA427F" w:rsidRDefault="00CA427F"/>
    <w:p w14:paraId="27A984C0" w14:textId="2D56819C" w:rsidR="00CA427F" w:rsidRDefault="00CA427F"/>
    <w:p w14:paraId="6AB6F890" w14:textId="086AA3AD" w:rsidR="00CA427F" w:rsidRDefault="00CA427F"/>
    <w:p w14:paraId="7E15E4E2" w14:textId="28FAA56B" w:rsidR="00CA427F" w:rsidRDefault="00CA427F"/>
    <w:p w14:paraId="32A8C254" w14:textId="0F33DCCC" w:rsidR="00CA427F" w:rsidRDefault="00CA427F"/>
    <w:p w14:paraId="53AA2E23" w14:textId="42B8DF1D" w:rsidR="00CA427F" w:rsidRDefault="00CA427F"/>
    <w:p w14:paraId="495432AD" w14:textId="3E28FA34" w:rsidR="00CA427F" w:rsidRDefault="00CA427F"/>
    <w:p w14:paraId="4513712F" w14:textId="38E3C8DD" w:rsidR="00CA427F" w:rsidRDefault="00CA427F"/>
    <w:p w14:paraId="4CEF38CA" w14:textId="0A554D34" w:rsidR="00CA427F" w:rsidRDefault="00CA427F"/>
    <w:p w14:paraId="2C5F3910" w14:textId="793298C7" w:rsidR="00CA427F" w:rsidRDefault="00CA427F"/>
    <w:p w14:paraId="5A590514" w14:textId="7537B453" w:rsidR="00CA427F" w:rsidRDefault="00CA427F"/>
    <w:p w14:paraId="2C9ECAFE" w14:textId="62DE3ACD" w:rsidR="00CA427F" w:rsidRDefault="00CA427F"/>
    <w:p w14:paraId="0282C416" w14:textId="6DA92BE6" w:rsidR="00CA427F" w:rsidRDefault="00CA427F"/>
    <w:p w14:paraId="64F61DC1" w14:textId="77777777" w:rsidR="00033957" w:rsidRDefault="00033957" w:rsidP="00A366C5">
      <w:pPr>
        <w:rPr>
          <w:sz w:val="28"/>
          <w:szCs w:val="28"/>
        </w:rPr>
      </w:pPr>
    </w:p>
    <w:p w14:paraId="49F9EE9A" w14:textId="06CB7B75" w:rsidR="00FC106C" w:rsidRDefault="00FC106C" w:rsidP="00733520">
      <w:pPr>
        <w:pStyle w:val="Heading1"/>
      </w:pPr>
      <w:r w:rsidRPr="00033957">
        <w:t>Lab No</w:t>
      </w:r>
      <w:r w:rsidR="00033957" w:rsidRPr="00033957">
        <w:t xml:space="preserve">: </w:t>
      </w:r>
      <w:r w:rsidR="008075E5">
        <w:t>0</w:t>
      </w:r>
      <w:r w:rsidR="004A089F">
        <w:t>6</w:t>
      </w:r>
      <w:r w:rsidR="00733520">
        <w:t xml:space="preserve"> </w:t>
      </w:r>
      <w:r w:rsidR="004A089F">
        <w:t xml:space="preserve">Mastering Version Control with </w:t>
      </w:r>
      <w:proofErr w:type="spellStart"/>
      <w:r w:rsidR="004A089F">
        <w:t>Git</w:t>
      </w:r>
      <w:proofErr w:type="spellEnd"/>
      <w:r w:rsidR="004A089F">
        <w:t>, GitHub, and Collaboration</w:t>
      </w:r>
    </w:p>
    <w:p w14:paraId="71EF39F8" w14:textId="77777777" w:rsidR="00733520" w:rsidRPr="00733520" w:rsidRDefault="00733520" w:rsidP="00733520"/>
    <w:p w14:paraId="7A93EDF4" w14:textId="52B325B5" w:rsidR="00FC106C" w:rsidRDefault="00033957" w:rsidP="00033957">
      <w:pPr>
        <w:pStyle w:val="Heading2"/>
      </w:pPr>
      <w:r>
        <w:t>Introduction</w:t>
      </w:r>
    </w:p>
    <w:p w14:paraId="7BAEC533" w14:textId="77777777" w:rsidR="00BE07EB" w:rsidRDefault="00BE07EB" w:rsidP="00BE07EB">
      <w:r>
        <w:t xml:space="preserve">This lab introduces a crucial aspect of modern software development: collaborating on Object-Oriented Programming (OOP) projects using version control systems, with a focus on </w:t>
      </w:r>
      <w:proofErr w:type="spellStart"/>
      <w:r>
        <w:t>Git</w:t>
      </w:r>
      <w:proofErr w:type="spellEnd"/>
      <w:r>
        <w:t xml:space="preserve"> and GitHub. In the realm of software engineering, the ability to work effectively in teams, manage code changes, and contribute to shared repositories is indispensable. This lab is designed to bridge the gap between theoretical OOP concepts and practical application in a team environment, leveraging industry-standard tools. </w:t>
      </w:r>
    </w:p>
    <w:p w14:paraId="493DB877" w14:textId="535B96A3" w:rsidR="00033957" w:rsidRDefault="00033957" w:rsidP="00BE07EB">
      <w:pPr>
        <w:pStyle w:val="Heading2"/>
      </w:pPr>
      <w:r>
        <w:t>Tools Used</w:t>
      </w:r>
    </w:p>
    <w:p w14:paraId="0EFBC899" w14:textId="7CBE5BF9" w:rsidR="00733520" w:rsidRDefault="00835F70" w:rsidP="00733520">
      <w:proofErr w:type="spellStart"/>
      <w:r>
        <w:t>Git</w:t>
      </w:r>
      <w:proofErr w:type="spellEnd"/>
      <w:r>
        <w:t xml:space="preserve"> and </w:t>
      </w:r>
      <w:proofErr w:type="spellStart"/>
      <w:r>
        <w:t>Github</w:t>
      </w:r>
      <w:proofErr w:type="spellEnd"/>
    </w:p>
    <w:p w14:paraId="0560791B" w14:textId="0101C7B8" w:rsidR="00886FA9" w:rsidRPr="00A07051" w:rsidRDefault="00A06CF1" w:rsidP="00733520">
      <w:pPr>
        <w:pStyle w:val="Heading1"/>
      </w:pPr>
      <w:r w:rsidRPr="00382A51">
        <w:t xml:space="preserve">Lab </w:t>
      </w:r>
      <w:r w:rsidR="00033957" w:rsidRPr="00382A51">
        <w:t>Task</w:t>
      </w:r>
      <w:r w:rsidRPr="00382A51">
        <w:t>s</w:t>
      </w:r>
      <w:r w:rsidR="00BE07EB">
        <w:t>:</w:t>
      </w:r>
    </w:p>
    <w:p w14:paraId="4E46567A" w14:textId="77777777" w:rsidR="00835F70" w:rsidRDefault="00DF4CC7" w:rsidP="00033957">
      <w:pPr>
        <w:pStyle w:val="Heading3"/>
      </w:pPr>
      <w:r>
        <w:t>Task 01:</w:t>
      </w:r>
    </w:p>
    <w:p w14:paraId="4247E8B4" w14:textId="77777777" w:rsidR="00835F70" w:rsidRPr="00835F70" w:rsidRDefault="00835F70" w:rsidP="00835F70"/>
    <w:p w14:paraId="189CCF21" w14:textId="77777777" w:rsidR="00835F70" w:rsidRPr="00835F70" w:rsidRDefault="00835F70" w:rsidP="00835F70">
      <w:pPr>
        <w:rPr>
          <w:b/>
          <w:bCs/>
        </w:rPr>
      </w:pPr>
      <w:r w:rsidRPr="00835F70">
        <w:rPr>
          <w:b/>
          <w:bCs/>
        </w:rPr>
        <w:t xml:space="preserve">Collaborative Class Project </w:t>
      </w:r>
    </w:p>
    <w:p w14:paraId="189817AA" w14:textId="77777777" w:rsidR="00835F70" w:rsidRPr="00835F70" w:rsidRDefault="00835F70" w:rsidP="00835F70">
      <w:pPr>
        <w:rPr>
          <w:b/>
          <w:bCs/>
        </w:rPr>
      </w:pPr>
      <w:r w:rsidRPr="00835F70">
        <w:rPr>
          <w:b/>
          <w:bCs/>
        </w:rPr>
        <w:t xml:space="preserve">• Objective: </w:t>
      </w:r>
    </w:p>
    <w:p w14:paraId="63DEF947" w14:textId="77777777" w:rsidR="00835F70" w:rsidRDefault="00835F70" w:rsidP="00835F70">
      <w:r>
        <w:t xml:space="preserve">Work in teams to develop a part of an OOP project, using </w:t>
      </w:r>
      <w:proofErr w:type="spellStart"/>
      <w:r>
        <w:t>Git</w:t>
      </w:r>
      <w:proofErr w:type="spellEnd"/>
      <w:r>
        <w:t xml:space="preserve"> and GitHub for version control and collaboration. </w:t>
      </w:r>
    </w:p>
    <w:p w14:paraId="40F661EF" w14:textId="77777777" w:rsidR="00835F70" w:rsidRPr="00835F70" w:rsidRDefault="00835F70" w:rsidP="00835F70">
      <w:pPr>
        <w:rPr>
          <w:b/>
          <w:bCs/>
        </w:rPr>
      </w:pPr>
      <w:r w:rsidRPr="00835F70">
        <w:rPr>
          <w:b/>
          <w:bCs/>
        </w:rPr>
        <w:t xml:space="preserve">• Instructions: </w:t>
      </w:r>
    </w:p>
    <w:p w14:paraId="1FD314A5" w14:textId="7C0E0583" w:rsidR="00835F70" w:rsidRDefault="00835F70" w:rsidP="00835F70">
      <w:r>
        <w:t xml:space="preserve">Each team member forks the project repository, clones their fork, creates a feature branch for their task, and opens a pull request to integrate their work </w:t>
      </w:r>
    </w:p>
    <w:p w14:paraId="13A6A29C" w14:textId="22227AF0" w:rsidR="00033957" w:rsidRDefault="00835F70" w:rsidP="00033957">
      <w:pPr>
        <w:pStyle w:val="Heading3"/>
      </w:pPr>
      <w:r>
        <w:t>Link</w:t>
      </w:r>
      <w:r w:rsidR="00A06CF1">
        <w:t>:</w:t>
      </w:r>
    </w:p>
    <w:p w14:paraId="6ACF6301" w14:textId="1A1EB831" w:rsidR="00835F70" w:rsidRPr="00835F70" w:rsidRDefault="00DE2185" w:rsidP="00835F70">
      <w:hyperlink r:id="rId10" w:history="1">
        <w:r w:rsidR="00BE07EB" w:rsidRPr="00BE07EB">
          <w:rPr>
            <w:rStyle w:val="Hyperlink"/>
          </w:rPr>
          <w:t>https://github.com/WeWeBunnyX/GitLabDemo/commits/main/</w:t>
        </w:r>
      </w:hyperlink>
    </w:p>
    <w:p w14:paraId="0FCB26EC" w14:textId="0DE7D7F0" w:rsidR="00622927" w:rsidRDefault="00622927" w:rsidP="00622927">
      <w:pPr>
        <w:pStyle w:val="Heading2"/>
      </w:pPr>
      <w:r>
        <w:t xml:space="preserve">Screenshot: </w:t>
      </w:r>
    </w:p>
    <w:p w14:paraId="72C64DC0" w14:textId="78AA56B3" w:rsidR="00115F00" w:rsidRDefault="009A0AF9" w:rsidP="00BA16CA">
      <w:r w:rsidRPr="009A0AF9">
        <w:rPr>
          <w:noProof/>
        </w:rPr>
        <w:drawing>
          <wp:inline distT="0" distB="0" distL="0" distR="0" wp14:anchorId="39CD0D09" wp14:editId="088894FA">
            <wp:extent cx="6219590" cy="2981325"/>
            <wp:effectExtent l="0" t="0" r="0" b="0"/>
            <wp:docPr id="1994954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954464" name=""/>
                    <pic:cNvPicPr/>
                  </pic:nvPicPr>
                  <pic:blipFill>
                    <a:blip r:embed="rId11"/>
                    <a:stretch>
                      <a:fillRect/>
                    </a:stretch>
                  </pic:blipFill>
                  <pic:spPr>
                    <a:xfrm>
                      <a:off x="0" y="0"/>
                      <a:ext cx="6220499" cy="2981761"/>
                    </a:xfrm>
                    <a:prstGeom prst="rect">
                      <a:avLst/>
                    </a:prstGeom>
                  </pic:spPr>
                </pic:pic>
              </a:graphicData>
            </a:graphic>
          </wp:inline>
        </w:drawing>
      </w:r>
    </w:p>
    <w:p w14:paraId="31BC5603" w14:textId="2523433F" w:rsidR="00A6510A" w:rsidRDefault="00F170CB" w:rsidP="00BA16CA">
      <w:r>
        <w:rPr>
          <w:noProof/>
        </w:rPr>
        <w:drawing>
          <wp:inline distT="0" distB="0" distL="0" distR="0" wp14:anchorId="582A624D" wp14:editId="4CB028EF">
            <wp:extent cx="5314950" cy="809625"/>
            <wp:effectExtent l="0" t="0" r="0" b="9525"/>
            <wp:docPr id="92726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26610" name="Picture 92726610"/>
                    <pic:cNvPicPr/>
                  </pic:nvPicPr>
                  <pic:blipFill>
                    <a:blip r:embed="rId12">
                      <a:extLst>
                        <a:ext uri="{28A0092B-C50C-407E-A947-70E740481C1C}">
                          <a14:useLocalDpi xmlns:a14="http://schemas.microsoft.com/office/drawing/2010/main" val="0"/>
                        </a:ext>
                      </a:extLst>
                    </a:blip>
                    <a:stretch>
                      <a:fillRect/>
                    </a:stretch>
                  </pic:blipFill>
                  <pic:spPr>
                    <a:xfrm>
                      <a:off x="0" y="0"/>
                      <a:ext cx="5314950" cy="809625"/>
                    </a:xfrm>
                    <a:prstGeom prst="rect">
                      <a:avLst/>
                    </a:prstGeom>
                  </pic:spPr>
                </pic:pic>
              </a:graphicData>
            </a:graphic>
          </wp:inline>
        </w:drawing>
      </w:r>
      <w:r>
        <w:rPr>
          <w:noProof/>
        </w:rPr>
        <w:drawing>
          <wp:inline distT="0" distB="0" distL="0" distR="0" wp14:anchorId="09CE677A" wp14:editId="122C8208">
            <wp:extent cx="5733415" cy="3153410"/>
            <wp:effectExtent l="0" t="0" r="635" b="8890"/>
            <wp:docPr id="12810786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078637" name="Picture 1281078637"/>
                    <pic:cNvPicPr/>
                  </pic:nvPicPr>
                  <pic:blipFill>
                    <a:blip r:embed="rId13">
                      <a:extLst>
                        <a:ext uri="{28A0092B-C50C-407E-A947-70E740481C1C}">
                          <a14:useLocalDpi xmlns:a14="http://schemas.microsoft.com/office/drawing/2010/main" val="0"/>
                        </a:ext>
                      </a:extLst>
                    </a:blip>
                    <a:stretch>
                      <a:fillRect/>
                    </a:stretch>
                  </pic:blipFill>
                  <pic:spPr>
                    <a:xfrm>
                      <a:off x="0" y="0"/>
                      <a:ext cx="5733415" cy="3153410"/>
                    </a:xfrm>
                    <a:prstGeom prst="rect">
                      <a:avLst/>
                    </a:prstGeom>
                  </pic:spPr>
                </pic:pic>
              </a:graphicData>
            </a:graphic>
          </wp:inline>
        </w:drawing>
      </w:r>
      <w:r>
        <w:rPr>
          <w:noProof/>
        </w:rPr>
        <w:drawing>
          <wp:inline distT="0" distB="0" distL="0" distR="0" wp14:anchorId="4A170569" wp14:editId="1DFBC3FE">
            <wp:extent cx="5733415" cy="3138805"/>
            <wp:effectExtent l="0" t="0" r="635" b="4445"/>
            <wp:docPr id="21103150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15002" name="Picture 2110315002"/>
                    <pic:cNvPicPr/>
                  </pic:nvPicPr>
                  <pic:blipFill>
                    <a:blip r:embed="rId14">
                      <a:extLst>
                        <a:ext uri="{28A0092B-C50C-407E-A947-70E740481C1C}">
                          <a14:useLocalDpi xmlns:a14="http://schemas.microsoft.com/office/drawing/2010/main" val="0"/>
                        </a:ext>
                      </a:extLst>
                    </a:blip>
                    <a:stretch>
                      <a:fillRect/>
                    </a:stretch>
                  </pic:blipFill>
                  <pic:spPr>
                    <a:xfrm>
                      <a:off x="0" y="0"/>
                      <a:ext cx="5733415" cy="3138805"/>
                    </a:xfrm>
                    <a:prstGeom prst="rect">
                      <a:avLst/>
                    </a:prstGeom>
                  </pic:spPr>
                </pic:pic>
              </a:graphicData>
            </a:graphic>
          </wp:inline>
        </w:drawing>
      </w:r>
      <w:r>
        <w:rPr>
          <w:noProof/>
        </w:rPr>
        <w:drawing>
          <wp:inline distT="0" distB="0" distL="0" distR="0" wp14:anchorId="47944FA2" wp14:editId="07CE6E86">
            <wp:extent cx="5733415" cy="3281045"/>
            <wp:effectExtent l="0" t="0" r="635" b="0"/>
            <wp:docPr id="20212775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77546" name="Picture 202127754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3415" cy="3281045"/>
                    </a:xfrm>
                    <a:prstGeom prst="rect">
                      <a:avLst/>
                    </a:prstGeom>
                  </pic:spPr>
                </pic:pic>
              </a:graphicData>
            </a:graphic>
          </wp:inline>
        </w:drawing>
      </w:r>
    </w:p>
    <w:p w14:paraId="04D0DB17" w14:textId="5B71AB77" w:rsidR="00BE07EB" w:rsidRDefault="00A6510A" w:rsidP="00BE07EB">
      <w:r>
        <w:br w:type="page"/>
      </w:r>
    </w:p>
    <w:p w14:paraId="502614C7" w14:textId="20101666" w:rsidR="00BE07EB" w:rsidRDefault="00BE07EB" w:rsidP="00BE07EB">
      <w:pPr>
        <w:pStyle w:val="Heading1"/>
      </w:pPr>
      <w:r>
        <w:t>Home Task:</w:t>
      </w:r>
    </w:p>
    <w:p w14:paraId="3FE569C7" w14:textId="3C578688" w:rsidR="0076450C" w:rsidRDefault="00DF4CC7" w:rsidP="00DF4CC7">
      <w:pPr>
        <w:pStyle w:val="Heading3"/>
      </w:pPr>
      <w:r>
        <w:t>Task 02:</w:t>
      </w:r>
    </w:p>
    <w:p w14:paraId="3D93C4BF" w14:textId="77777777" w:rsidR="00835F70" w:rsidRPr="00835F70" w:rsidRDefault="00835F70" w:rsidP="00835F70"/>
    <w:p w14:paraId="2E1C0D78" w14:textId="77777777" w:rsidR="00990D57" w:rsidRDefault="00DF4CC7" w:rsidP="0076450C">
      <w:pPr>
        <w:pStyle w:val="Heading3"/>
      </w:pPr>
      <w:r>
        <w:t>Code:</w:t>
      </w:r>
    </w:p>
    <w:p w14:paraId="6994E8AF" w14:textId="77777777" w:rsidR="002A4AD0" w:rsidRDefault="002A4AD0" w:rsidP="002A4AD0"/>
    <w:p w14:paraId="4E72D23D" w14:textId="77777777" w:rsidR="00AD5306" w:rsidRDefault="00AD5306" w:rsidP="002A4AD0">
      <w:r>
        <w:t>#include &lt;</w:t>
      </w:r>
      <w:proofErr w:type="spellStart"/>
      <w:r>
        <w:t>iostream</w:t>
      </w:r>
      <w:proofErr w:type="spellEnd"/>
      <w:r>
        <w:t>&gt;</w:t>
      </w:r>
    </w:p>
    <w:p w14:paraId="25F8436E" w14:textId="77777777" w:rsidR="00AD5306" w:rsidRDefault="00AD5306" w:rsidP="002A4AD0">
      <w:r>
        <w:t>#include &lt;vector&gt;</w:t>
      </w:r>
    </w:p>
    <w:p w14:paraId="403FA190" w14:textId="77777777" w:rsidR="00AD5306" w:rsidRDefault="00AD5306" w:rsidP="002A4AD0">
      <w:r>
        <w:t>#include &lt;string&gt;</w:t>
      </w:r>
    </w:p>
    <w:p w14:paraId="6425D98B" w14:textId="77777777" w:rsidR="00AD5306" w:rsidRDefault="00AD5306" w:rsidP="002A4AD0">
      <w:r>
        <w:t>#include &lt;</w:t>
      </w:r>
      <w:proofErr w:type="spellStart"/>
      <w:r>
        <w:t>ctime</w:t>
      </w:r>
      <w:proofErr w:type="spellEnd"/>
      <w:r>
        <w:t>&gt;</w:t>
      </w:r>
    </w:p>
    <w:p w14:paraId="1B17873C" w14:textId="77777777" w:rsidR="00AD5306" w:rsidRDefault="00AD5306" w:rsidP="002A4AD0"/>
    <w:p w14:paraId="70ABC530" w14:textId="10FBBB60" w:rsidR="00AD5306" w:rsidRDefault="00AD5306" w:rsidP="002A4AD0">
      <w:r>
        <w:t xml:space="preserve">Using namespace </w:t>
      </w:r>
      <w:proofErr w:type="spellStart"/>
      <w:r>
        <w:t>std</w:t>
      </w:r>
      <w:proofErr w:type="spellEnd"/>
      <w:r>
        <w:t>;</w:t>
      </w:r>
    </w:p>
    <w:p w14:paraId="08B8ABB7" w14:textId="77777777" w:rsidR="00AD5306" w:rsidRDefault="00AD5306" w:rsidP="002A4AD0"/>
    <w:p w14:paraId="2FA046E6" w14:textId="2EBBCA6B" w:rsidR="00AD5306" w:rsidRDefault="00AD5306" w:rsidP="002A4AD0">
      <w:r>
        <w:t>Class Reservation {</w:t>
      </w:r>
    </w:p>
    <w:p w14:paraId="32CCC0F8" w14:textId="47646735" w:rsidR="00AD5306" w:rsidRDefault="00AD5306" w:rsidP="002A4AD0">
      <w:r>
        <w:t>Private:</w:t>
      </w:r>
    </w:p>
    <w:p w14:paraId="7413B4A5" w14:textId="0D4717EA" w:rsidR="00AD5306" w:rsidRDefault="00AD5306" w:rsidP="002A4AD0">
      <w:r>
        <w:t xml:space="preserve">    String name;</w:t>
      </w:r>
    </w:p>
    <w:p w14:paraId="330613E1" w14:textId="23B1317B" w:rsidR="00AD5306" w:rsidRDefault="00AD5306" w:rsidP="002A4AD0">
      <w:r>
        <w:t xml:space="preserve">    String </w:t>
      </w:r>
      <w:proofErr w:type="spellStart"/>
      <w:r>
        <w:t>timeSlot</w:t>
      </w:r>
      <w:proofErr w:type="spellEnd"/>
      <w:r>
        <w:t>;</w:t>
      </w:r>
    </w:p>
    <w:p w14:paraId="0B3574FC" w14:textId="77777777" w:rsidR="00AD5306" w:rsidRDefault="00AD5306" w:rsidP="002A4AD0"/>
    <w:p w14:paraId="1CD59DA6" w14:textId="7D3EAC98" w:rsidR="00AD5306" w:rsidRDefault="00AD5306" w:rsidP="002A4AD0">
      <w:r>
        <w:t>Public:</w:t>
      </w:r>
    </w:p>
    <w:p w14:paraId="4A0DA253" w14:textId="77777777" w:rsidR="00AD5306" w:rsidRDefault="00AD5306" w:rsidP="002A4AD0">
      <w:r>
        <w:t xml:space="preserve">    Reservation(string n, string </w:t>
      </w:r>
      <w:proofErr w:type="spellStart"/>
      <w:r>
        <w:t>ts</w:t>
      </w:r>
      <w:proofErr w:type="spellEnd"/>
      <w:r>
        <w:t xml:space="preserve">) : name(n), </w:t>
      </w:r>
      <w:proofErr w:type="spellStart"/>
      <w:r>
        <w:t>timeSlot</w:t>
      </w:r>
      <w:proofErr w:type="spellEnd"/>
      <w:r>
        <w:t>(</w:t>
      </w:r>
      <w:proofErr w:type="spellStart"/>
      <w:r>
        <w:t>ts</w:t>
      </w:r>
      <w:proofErr w:type="spellEnd"/>
      <w:r>
        <w:t>) {}</w:t>
      </w:r>
    </w:p>
    <w:p w14:paraId="08192CC3" w14:textId="77777777" w:rsidR="00AD5306" w:rsidRDefault="00AD5306" w:rsidP="002A4AD0"/>
    <w:p w14:paraId="48D6E9D0" w14:textId="356A1CE6" w:rsidR="00AD5306" w:rsidRDefault="00AD5306" w:rsidP="002A4AD0">
      <w:r>
        <w:t xml:space="preserve">    String </w:t>
      </w:r>
      <w:proofErr w:type="spellStart"/>
      <w:r>
        <w:t>getName</w:t>
      </w:r>
      <w:proofErr w:type="spellEnd"/>
      <w:r>
        <w:t xml:space="preserve">() </w:t>
      </w:r>
      <w:proofErr w:type="spellStart"/>
      <w:r>
        <w:t>const</w:t>
      </w:r>
      <w:proofErr w:type="spellEnd"/>
      <w:r>
        <w:t xml:space="preserve"> {</w:t>
      </w:r>
    </w:p>
    <w:p w14:paraId="77D4BA82" w14:textId="28016EE6" w:rsidR="00AD5306" w:rsidRDefault="00AD5306" w:rsidP="002A4AD0">
      <w:r>
        <w:t xml:space="preserve">        Return name;</w:t>
      </w:r>
    </w:p>
    <w:p w14:paraId="37040749" w14:textId="77777777" w:rsidR="00AD5306" w:rsidRDefault="00AD5306" w:rsidP="002A4AD0">
      <w:r>
        <w:t xml:space="preserve">    }</w:t>
      </w:r>
    </w:p>
    <w:p w14:paraId="30985150" w14:textId="77777777" w:rsidR="00AD5306" w:rsidRDefault="00AD5306" w:rsidP="002A4AD0"/>
    <w:p w14:paraId="5E744313" w14:textId="05A898EB" w:rsidR="00AD5306" w:rsidRDefault="00AD5306" w:rsidP="002A4AD0">
      <w:r>
        <w:t xml:space="preserve">    String </w:t>
      </w:r>
      <w:proofErr w:type="spellStart"/>
      <w:r>
        <w:t>getTimeSlot</w:t>
      </w:r>
      <w:proofErr w:type="spellEnd"/>
      <w:r>
        <w:t xml:space="preserve">() </w:t>
      </w:r>
      <w:proofErr w:type="spellStart"/>
      <w:r>
        <w:t>const</w:t>
      </w:r>
      <w:proofErr w:type="spellEnd"/>
      <w:r>
        <w:t xml:space="preserve"> {</w:t>
      </w:r>
    </w:p>
    <w:p w14:paraId="2D3E2804" w14:textId="68B51E57" w:rsidR="00AD5306" w:rsidRDefault="00AD5306" w:rsidP="002A4AD0">
      <w:r>
        <w:t xml:space="preserve">        Return </w:t>
      </w:r>
      <w:proofErr w:type="spellStart"/>
      <w:r>
        <w:t>timeSlot</w:t>
      </w:r>
      <w:proofErr w:type="spellEnd"/>
      <w:r>
        <w:t>;</w:t>
      </w:r>
    </w:p>
    <w:p w14:paraId="4491DB73" w14:textId="77777777" w:rsidR="00AD5306" w:rsidRDefault="00AD5306" w:rsidP="002A4AD0">
      <w:r>
        <w:t xml:space="preserve">    }</w:t>
      </w:r>
    </w:p>
    <w:p w14:paraId="2A9C94E2" w14:textId="77777777" w:rsidR="00AD5306" w:rsidRDefault="00AD5306" w:rsidP="002A4AD0">
      <w:r>
        <w:t>};</w:t>
      </w:r>
    </w:p>
    <w:p w14:paraId="54086E3A" w14:textId="77777777" w:rsidR="00AD5306" w:rsidRDefault="00AD5306" w:rsidP="002A4AD0"/>
    <w:p w14:paraId="627995E3" w14:textId="1D57EC25" w:rsidR="00AD5306" w:rsidRDefault="00AD5306" w:rsidP="002A4AD0">
      <w:r>
        <w:t>Class Restaurant {</w:t>
      </w:r>
    </w:p>
    <w:p w14:paraId="6D78181A" w14:textId="2FE69CE9" w:rsidR="00AD5306" w:rsidRDefault="00AD5306" w:rsidP="002A4AD0">
      <w:r>
        <w:t>Private:</w:t>
      </w:r>
    </w:p>
    <w:p w14:paraId="33419A34" w14:textId="5391B96F" w:rsidR="00AD5306" w:rsidRDefault="00AD5306" w:rsidP="002A4AD0">
      <w:r>
        <w:t xml:space="preserve">    Vector&lt;string&gt; </w:t>
      </w:r>
      <w:proofErr w:type="spellStart"/>
      <w:r>
        <w:t>availableTimeSlots</w:t>
      </w:r>
      <w:proofErr w:type="spellEnd"/>
      <w:r>
        <w:t>;</w:t>
      </w:r>
    </w:p>
    <w:p w14:paraId="76C580FF" w14:textId="1097B9C4" w:rsidR="00AD5306" w:rsidRDefault="00AD5306" w:rsidP="002A4AD0">
      <w:r>
        <w:t xml:space="preserve">    Vector&lt;Reservation&gt; reservations;</w:t>
      </w:r>
    </w:p>
    <w:p w14:paraId="11F2BB1D" w14:textId="77777777" w:rsidR="00AD5306" w:rsidRDefault="00AD5306" w:rsidP="002A4AD0"/>
    <w:p w14:paraId="28010068" w14:textId="4D09AAC4" w:rsidR="00AD5306" w:rsidRDefault="00AD5306" w:rsidP="002A4AD0">
      <w:r>
        <w:t>Public:</w:t>
      </w:r>
    </w:p>
    <w:p w14:paraId="49796A73" w14:textId="33DC7C32" w:rsidR="00AD5306" w:rsidRDefault="00AD5306" w:rsidP="002A4AD0">
      <w:r>
        <w:t xml:space="preserve">    Void </w:t>
      </w:r>
      <w:proofErr w:type="spellStart"/>
      <w:r>
        <w:t>initializeTimeSlots</w:t>
      </w:r>
      <w:proofErr w:type="spellEnd"/>
      <w:r>
        <w:t>() {</w:t>
      </w:r>
    </w:p>
    <w:p w14:paraId="51F5A15B" w14:textId="77777777" w:rsidR="00AD5306" w:rsidRDefault="00AD5306" w:rsidP="002A4AD0">
      <w:r>
        <w:t xml:space="preserve">        // Initialize available time slots</w:t>
      </w:r>
    </w:p>
    <w:p w14:paraId="573C0942" w14:textId="76111B3C" w:rsidR="00AD5306" w:rsidRDefault="00AD5306" w:rsidP="002A4AD0">
      <w:r>
        <w:t xml:space="preserve">        // Example: 12:00 PM, 12:30 PM, 1:00 PM, …</w:t>
      </w:r>
    </w:p>
    <w:p w14:paraId="353C03B7" w14:textId="58FAE114" w:rsidR="00AD5306" w:rsidRDefault="00AD5306" w:rsidP="002A4AD0">
      <w:r>
        <w:t xml:space="preserve">        </w:t>
      </w:r>
      <w:proofErr w:type="spellStart"/>
      <w:r>
        <w:t>availableTimeSlots.push_back</w:t>
      </w:r>
      <w:proofErr w:type="spellEnd"/>
      <w:r>
        <w:t>(“12:00 PM”);</w:t>
      </w:r>
    </w:p>
    <w:p w14:paraId="5A675C0B" w14:textId="0BD937A5" w:rsidR="00AD5306" w:rsidRDefault="00AD5306" w:rsidP="002A4AD0">
      <w:r>
        <w:t xml:space="preserve">        </w:t>
      </w:r>
      <w:proofErr w:type="spellStart"/>
      <w:r>
        <w:t>availableTimeSlots.push_back</w:t>
      </w:r>
      <w:proofErr w:type="spellEnd"/>
      <w:r>
        <w:t>(“12:30 PM”);</w:t>
      </w:r>
    </w:p>
    <w:p w14:paraId="4A4306A9" w14:textId="71AFC964" w:rsidR="00AD5306" w:rsidRDefault="00AD5306" w:rsidP="002A4AD0">
      <w:r>
        <w:t xml:space="preserve">        </w:t>
      </w:r>
      <w:proofErr w:type="spellStart"/>
      <w:r>
        <w:t>availableTimeSlots.push_back</w:t>
      </w:r>
      <w:proofErr w:type="spellEnd"/>
      <w:r>
        <w:t>(“1:00 PM”);</w:t>
      </w:r>
    </w:p>
    <w:p w14:paraId="0863541E" w14:textId="5656B9D1" w:rsidR="00AD5306" w:rsidRDefault="00AD5306" w:rsidP="002A4AD0">
      <w:r>
        <w:t xml:space="preserve">        </w:t>
      </w:r>
      <w:proofErr w:type="spellStart"/>
      <w:r>
        <w:t>availableTimeSlots.push_back</w:t>
      </w:r>
      <w:proofErr w:type="spellEnd"/>
      <w:r>
        <w:t>(“1:30 PM”);</w:t>
      </w:r>
    </w:p>
    <w:p w14:paraId="659ECAC1" w14:textId="69BAD2EE" w:rsidR="00AD5306" w:rsidRDefault="00AD5306" w:rsidP="002A4AD0">
      <w:r>
        <w:t xml:space="preserve">        </w:t>
      </w:r>
      <w:proofErr w:type="spellStart"/>
      <w:r>
        <w:t>availableTimeSlots.push_back</w:t>
      </w:r>
      <w:proofErr w:type="spellEnd"/>
      <w:r>
        <w:t>(“2:00 PM”);</w:t>
      </w:r>
    </w:p>
    <w:p w14:paraId="17D52F5F" w14:textId="3F412BF4" w:rsidR="00AD5306" w:rsidRDefault="00AD5306" w:rsidP="002A4AD0">
      <w:r>
        <w:t xml:space="preserve">        </w:t>
      </w:r>
      <w:proofErr w:type="spellStart"/>
      <w:r>
        <w:t>availableTimeSlots.push_back</w:t>
      </w:r>
      <w:proofErr w:type="spellEnd"/>
      <w:r>
        <w:t>(“2:30 PM”);</w:t>
      </w:r>
    </w:p>
    <w:p w14:paraId="68872082" w14:textId="2AD84A44" w:rsidR="00AD5306" w:rsidRDefault="00AD5306" w:rsidP="002A4AD0">
      <w:r>
        <w:t xml:space="preserve">        </w:t>
      </w:r>
      <w:proofErr w:type="spellStart"/>
      <w:r>
        <w:t>availableTimeSlots.push_back</w:t>
      </w:r>
      <w:proofErr w:type="spellEnd"/>
      <w:r>
        <w:t>(“3:00 PM”);</w:t>
      </w:r>
    </w:p>
    <w:p w14:paraId="22F702A1" w14:textId="372580E1" w:rsidR="00AD5306" w:rsidRDefault="00AD5306" w:rsidP="002A4AD0">
      <w:r>
        <w:t xml:space="preserve">        </w:t>
      </w:r>
      <w:proofErr w:type="spellStart"/>
      <w:r>
        <w:t>availableTimeSlots.push_back</w:t>
      </w:r>
      <w:proofErr w:type="spellEnd"/>
      <w:r>
        <w:t>(“3:30 PM”);</w:t>
      </w:r>
    </w:p>
    <w:p w14:paraId="792CA770" w14:textId="316002D4" w:rsidR="00AD5306" w:rsidRDefault="00AD5306" w:rsidP="002A4AD0">
      <w:r>
        <w:t xml:space="preserve">        </w:t>
      </w:r>
      <w:proofErr w:type="spellStart"/>
      <w:r>
        <w:t>availableTimeSlots.push_back</w:t>
      </w:r>
      <w:proofErr w:type="spellEnd"/>
      <w:r>
        <w:t>(“4:00 PM”);</w:t>
      </w:r>
    </w:p>
    <w:p w14:paraId="4120626F" w14:textId="65922D00" w:rsidR="00AD5306" w:rsidRDefault="00AD5306" w:rsidP="002A4AD0">
      <w:r>
        <w:t xml:space="preserve">        </w:t>
      </w:r>
      <w:proofErr w:type="spellStart"/>
      <w:r>
        <w:t>availableTimeSlots.push_back</w:t>
      </w:r>
      <w:proofErr w:type="spellEnd"/>
      <w:r>
        <w:t>(“4:30 PM”);</w:t>
      </w:r>
    </w:p>
    <w:p w14:paraId="126D01C9" w14:textId="2CA7DD99" w:rsidR="00AD5306" w:rsidRDefault="00AD5306" w:rsidP="002A4AD0">
      <w:r>
        <w:t xml:space="preserve">        </w:t>
      </w:r>
      <w:proofErr w:type="spellStart"/>
      <w:r>
        <w:t>availableTimeSlots.push_back</w:t>
      </w:r>
      <w:proofErr w:type="spellEnd"/>
      <w:r>
        <w:t>(“5:00 PM”);</w:t>
      </w:r>
    </w:p>
    <w:p w14:paraId="7AEA3E1A" w14:textId="77777777" w:rsidR="00AD5306" w:rsidRDefault="00AD5306" w:rsidP="002A4AD0">
      <w:r>
        <w:t xml:space="preserve">    }</w:t>
      </w:r>
    </w:p>
    <w:p w14:paraId="075D7398" w14:textId="77777777" w:rsidR="00AD5306" w:rsidRDefault="00AD5306" w:rsidP="002A4AD0"/>
    <w:p w14:paraId="27284358" w14:textId="267C5DD7" w:rsidR="00AD5306" w:rsidRDefault="00AD5306" w:rsidP="002A4AD0">
      <w:r>
        <w:t xml:space="preserve">    Void </w:t>
      </w:r>
      <w:proofErr w:type="spellStart"/>
      <w:r>
        <w:t>displayAvailableTimeSlots</w:t>
      </w:r>
      <w:proofErr w:type="spellEnd"/>
      <w:r>
        <w:t>() {</w:t>
      </w:r>
    </w:p>
    <w:p w14:paraId="4EAC587D" w14:textId="5B544DF4" w:rsidR="00AD5306" w:rsidRDefault="00AD5306" w:rsidP="002A4AD0">
      <w:r>
        <w:t xml:space="preserve">        </w:t>
      </w:r>
      <w:proofErr w:type="spellStart"/>
      <w:r>
        <w:t>Cout</w:t>
      </w:r>
      <w:proofErr w:type="spellEnd"/>
      <w:r>
        <w:t xml:space="preserve"> &lt;&lt; “Available Time Slots:” &lt;&lt; </w:t>
      </w:r>
      <w:proofErr w:type="spellStart"/>
      <w:r>
        <w:t>endl</w:t>
      </w:r>
      <w:proofErr w:type="spellEnd"/>
      <w:r>
        <w:t>;</w:t>
      </w:r>
    </w:p>
    <w:p w14:paraId="44CBA53A" w14:textId="396799DF" w:rsidR="00AD5306" w:rsidRDefault="00AD5306" w:rsidP="002A4AD0">
      <w:r>
        <w:t xml:space="preserve">        For (</w:t>
      </w:r>
      <w:proofErr w:type="spellStart"/>
      <w:r>
        <w:t>const</w:t>
      </w:r>
      <w:proofErr w:type="spellEnd"/>
      <w:r>
        <w:t xml:space="preserve"> auto&amp; slot : </w:t>
      </w:r>
      <w:proofErr w:type="spellStart"/>
      <w:r>
        <w:t>availableTimeSlots</w:t>
      </w:r>
      <w:proofErr w:type="spellEnd"/>
      <w:r>
        <w:t>) {</w:t>
      </w:r>
    </w:p>
    <w:p w14:paraId="538E7889" w14:textId="0B7AB33D" w:rsidR="00AD5306" w:rsidRDefault="00AD5306" w:rsidP="002A4AD0">
      <w:r>
        <w:t xml:space="preserve">            </w:t>
      </w:r>
      <w:proofErr w:type="spellStart"/>
      <w:r>
        <w:t>Cout</w:t>
      </w:r>
      <w:proofErr w:type="spellEnd"/>
      <w:r>
        <w:t xml:space="preserve"> &lt;&lt; slot &lt;&lt; </w:t>
      </w:r>
      <w:proofErr w:type="spellStart"/>
      <w:r>
        <w:t>endl</w:t>
      </w:r>
      <w:proofErr w:type="spellEnd"/>
      <w:r>
        <w:t>;</w:t>
      </w:r>
    </w:p>
    <w:p w14:paraId="1BB31123" w14:textId="77777777" w:rsidR="00AD5306" w:rsidRDefault="00AD5306" w:rsidP="002A4AD0">
      <w:r>
        <w:t xml:space="preserve">        }</w:t>
      </w:r>
    </w:p>
    <w:p w14:paraId="3FA53EBC" w14:textId="77777777" w:rsidR="00AD5306" w:rsidRDefault="00AD5306" w:rsidP="002A4AD0">
      <w:r>
        <w:t xml:space="preserve">    }</w:t>
      </w:r>
    </w:p>
    <w:p w14:paraId="41649607" w14:textId="77777777" w:rsidR="00AD5306" w:rsidRDefault="00AD5306" w:rsidP="002A4AD0"/>
    <w:p w14:paraId="4ADC5B51" w14:textId="54C6F88B" w:rsidR="00AD5306" w:rsidRDefault="00AD5306" w:rsidP="002A4AD0">
      <w:r>
        <w:t xml:space="preserve">    Bool </w:t>
      </w:r>
      <w:proofErr w:type="spellStart"/>
      <w:r>
        <w:t>makeReservation</w:t>
      </w:r>
      <w:proofErr w:type="spellEnd"/>
      <w:r>
        <w:t xml:space="preserve">(string name, string </w:t>
      </w:r>
      <w:proofErr w:type="spellStart"/>
      <w:r>
        <w:t>timeSlot</w:t>
      </w:r>
      <w:proofErr w:type="spellEnd"/>
      <w:r>
        <w:t>) {</w:t>
      </w:r>
    </w:p>
    <w:p w14:paraId="02A804ED" w14:textId="77777777" w:rsidR="00AD5306" w:rsidRDefault="00AD5306" w:rsidP="002A4AD0">
      <w:r>
        <w:t xml:space="preserve">        // Check if the time slot is available</w:t>
      </w:r>
    </w:p>
    <w:p w14:paraId="02D1AB0E" w14:textId="75520DB4" w:rsidR="00AD5306" w:rsidRDefault="00AD5306" w:rsidP="002A4AD0">
      <w:r>
        <w:t xml:space="preserve">        For (</w:t>
      </w:r>
      <w:proofErr w:type="spellStart"/>
      <w:r>
        <w:t>const</w:t>
      </w:r>
      <w:proofErr w:type="spellEnd"/>
      <w:r>
        <w:t xml:space="preserve"> auto&amp; reservation : reservations) {</w:t>
      </w:r>
    </w:p>
    <w:p w14:paraId="409BD8FB" w14:textId="480C6C5A" w:rsidR="00AD5306" w:rsidRDefault="00AD5306" w:rsidP="002A4AD0">
      <w:r>
        <w:t xml:space="preserve">            If (</w:t>
      </w:r>
      <w:proofErr w:type="spellStart"/>
      <w:r>
        <w:t>reservation.getTimeSlot</w:t>
      </w:r>
      <w:proofErr w:type="spellEnd"/>
      <w:r>
        <w:t xml:space="preserve">() == </w:t>
      </w:r>
      <w:proofErr w:type="spellStart"/>
      <w:r>
        <w:t>timeSlot</w:t>
      </w:r>
      <w:proofErr w:type="spellEnd"/>
      <w:r>
        <w:t>) {</w:t>
      </w:r>
    </w:p>
    <w:p w14:paraId="35DFFC0E" w14:textId="2B55A193" w:rsidR="00AD5306" w:rsidRDefault="00AD5306" w:rsidP="002A4AD0">
      <w:r>
        <w:t xml:space="preserve">                Return false; // Time slot already reserved</w:t>
      </w:r>
    </w:p>
    <w:p w14:paraId="6CD58657" w14:textId="77777777" w:rsidR="00AD5306" w:rsidRDefault="00AD5306" w:rsidP="002A4AD0">
      <w:r>
        <w:t xml:space="preserve">            }</w:t>
      </w:r>
    </w:p>
    <w:p w14:paraId="568FAEF7" w14:textId="77777777" w:rsidR="00AD5306" w:rsidRDefault="00AD5306" w:rsidP="002A4AD0">
      <w:r>
        <w:t xml:space="preserve">        }</w:t>
      </w:r>
    </w:p>
    <w:p w14:paraId="61382134" w14:textId="77777777" w:rsidR="00AD5306" w:rsidRDefault="00AD5306" w:rsidP="002A4AD0"/>
    <w:p w14:paraId="415EC22D" w14:textId="77777777" w:rsidR="00AD5306" w:rsidRDefault="00AD5306" w:rsidP="002A4AD0">
      <w:r>
        <w:t xml:space="preserve">        // Make the reservation</w:t>
      </w:r>
    </w:p>
    <w:p w14:paraId="6B4BFC9B" w14:textId="015A2109" w:rsidR="00AD5306" w:rsidRDefault="00AD5306" w:rsidP="002A4AD0">
      <w:r>
        <w:t xml:space="preserve">        </w:t>
      </w:r>
      <w:proofErr w:type="spellStart"/>
      <w:r>
        <w:t>Reservations.push_back</w:t>
      </w:r>
      <w:proofErr w:type="spellEnd"/>
      <w:r>
        <w:t xml:space="preserve">(Reservation(name, </w:t>
      </w:r>
      <w:proofErr w:type="spellStart"/>
      <w:r>
        <w:t>timeSlot</w:t>
      </w:r>
      <w:proofErr w:type="spellEnd"/>
      <w:r>
        <w:t>));</w:t>
      </w:r>
    </w:p>
    <w:p w14:paraId="5D26B25B" w14:textId="77777777" w:rsidR="00AD5306" w:rsidRDefault="00AD5306" w:rsidP="002A4AD0">
      <w:r>
        <w:t xml:space="preserve">        // Remove the reserved time slot from available time slots</w:t>
      </w:r>
    </w:p>
    <w:p w14:paraId="30952434" w14:textId="3E4C54A3" w:rsidR="00AD5306" w:rsidRDefault="00AD5306" w:rsidP="002A4AD0">
      <w:r>
        <w:t xml:space="preserve">        For (auto it = </w:t>
      </w:r>
      <w:proofErr w:type="spellStart"/>
      <w:r>
        <w:t>availableTimeSlots.begin</w:t>
      </w:r>
      <w:proofErr w:type="spellEnd"/>
      <w:r>
        <w:t xml:space="preserve">(); it != </w:t>
      </w:r>
      <w:proofErr w:type="spellStart"/>
      <w:r>
        <w:t>availableTimeSlots.end</w:t>
      </w:r>
      <w:proofErr w:type="spellEnd"/>
      <w:r>
        <w:t>(); ++it) {</w:t>
      </w:r>
    </w:p>
    <w:p w14:paraId="649A9BE1" w14:textId="70B6A283" w:rsidR="00AD5306" w:rsidRDefault="00AD5306" w:rsidP="002A4AD0">
      <w:r>
        <w:t xml:space="preserve">            If (*it == </w:t>
      </w:r>
      <w:proofErr w:type="spellStart"/>
      <w:r>
        <w:t>timeSlot</w:t>
      </w:r>
      <w:proofErr w:type="spellEnd"/>
      <w:r>
        <w:t>) {</w:t>
      </w:r>
    </w:p>
    <w:p w14:paraId="1A5B0166" w14:textId="77777777" w:rsidR="00AD5306" w:rsidRDefault="00AD5306" w:rsidP="002A4AD0">
      <w:r>
        <w:t xml:space="preserve">                </w:t>
      </w:r>
      <w:proofErr w:type="spellStart"/>
      <w:r>
        <w:t>availableTimeSlots.erase</w:t>
      </w:r>
      <w:proofErr w:type="spellEnd"/>
      <w:r>
        <w:t>(it);</w:t>
      </w:r>
    </w:p>
    <w:p w14:paraId="305166CB" w14:textId="77777777" w:rsidR="00AD5306" w:rsidRDefault="00AD5306" w:rsidP="002A4AD0">
      <w:r>
        <w:t xml:space="preserve">                break;</w:t>
      </w:r>
    </w:p>
    <w:p w14:paraId="3DE15130" w14:textId="77777777" w:rsidR="00AD5306" w:rsidRDefault="00AD5306" w:rsidP="002A4AD0">
      <w:r>
        <w:t xml:space="preserve">            }</w:t>
      </w:r>
    </w:p>
    <w:p w14:paraId="07F4774E" w14:textId="77777777" w:rsidR="00AD5306" w:rsidRDefault="00AD5306" w:rsidP="002A4AD0">
      <w:r>
        <w:t xml:space="preserve">        }</w:t>
      </w:r>
    </w:p>
    <w:p w14:paraId="4891AF25" w14:textId="00C2AE4F" w:rsidR="00AD5306" w:rsidRDefault="00AD5306" w:rsidP="002A4AD0">
      <w:r>
        <w:t xml:space="preserve">        Return true;</w:t>
      </w:r>
    </w:p>
    <w:p w14:paraId="17F9070B" w14:textId="77777777" w:rsidR="00AD5306" w:rsidRDefault="00AD5306" w:rsidP="002A4AD0">
      <w:r>
        <w:t xml:space="preserve">    }</w:t>
      </w:r>
    </w:p>
    <w:p w14:paraId="478FFA5A" w14:textId="77777777" w:rsidR="00AD5306" w:rsidRDefault="00AD5306" w:rsidP="002A4AD0"/>
    <w:p w14:paraId="798421DD" w14:textId="3AEA459E" w:rsidR="00AD5306" w:rsidRDefault="00AD5306" w:rsidP="002A4AD0">
      <w:r>
        <w:t xml:space="preserve">    Void </w:t>
      </w:r>
      <w:proofErr w:type="spellStart"/>
      <w:r>
        <w:t>displayReservations</w:t>
      </w:r>
      <w:proofErr w:type="spellEnd"/>
      <w:r>
        <w:t>() {</w:t>
      </w:r>
    </w:p>
    <w:p w14:paraId="5D140CF3" w14:textId="7A3B029F" w:rsidR="00AD5306" w:rsidRDefault="00AD5306" w:rsidP="002A4AD0">
      <w:r>
        <w:t xml:space="preserve">        </w:t>
      </w:r>
      <w:proofErr w:type="spellStart"/>
      <w:r>
        <w:t>Cout</w:t>
      </w:r>
      <w:proofErr w:type="spellEnd"/>
      <w:r>
        <w:t xml:space="preserve"> &lt;&lt; “Reservations:” &lt;&lt; </w:t>
      </w:r>
      <w:proofErr w:type="spellStart"/>
      <w:r>
        <w:t>endl</w:t>
      </w:r>
      <w:proofErr w:type="spellEnd"/>
      <w:r>
        <w:t>;</w:t>
      </w:r>
    </w:p>
    <w:p w14:paraId="6541B53F" w14:textId="74D2D890" w:rsidR="00AD5306" w:rsidRDefault="00AD5306" w:rsidP="002A4AD0">
      <w:r>
        <w:t xml:space="preserve">        For (</w:t>
      </w:r>
      <w:proofErr w:type="spellStart"/>
      <w:r>
        <w:t>const</w:t>
      </w:r>
      <w:proofErr w:type="spellEnd"/>
      <w:r>
        <w:t xml:space="preserve"> auto&amp; reservation : reservations) {</w:t>
      </w:r>
    </w:p>
    <w:p w14:paraId="24D30C1A" w14:textId="6D952317" w:rsidR="00AD5306" w:rsidRDefault="00AD5306" w:rsidP="002A4AD0">
      <w:r>
        <w:t xml:space="preserve">            </w:t>
      </w:r>
      <w:proofErr w:type="spellStart"/>
      <w:r>
        <w:t>Cout</w:t>
      </w:r>
      <w:proofErr w:type="spellEnd"/>
      <w:r>
        <w:t xml:space="preserve"> &lt;&lt; “Name: “ &lt;&lt; </w:t>
      </w:r>
      <w:proofErr w:type="spellStart"/>
      <w:r>
        <w:t>reservation.getName</w:t>
      </w:r>
      <w:proofErr w:type="spellEnd"/>
      <w:r>
        <w:t xml:space="preserve">() &lt;&lt; “, Time Slot: “ &lt;&lt; </w:t>
      </w:r>
      <w:proofErr w:type="spellStart"/>
      <w:r>
        <w:t>reservation.getTimeSlot</w:t>
      </w:r>
      <w:proofErr w:type="spellEnd"/>
      <w:r>
        <w:t xml:space="preserve">() &lt;&lt; </w:t>
      </w:r>
      <w:proofErr w:type="spellStart"/>
      <w:r>
        <w:t>endl</w:t>
      </w:r>
      <w:proofErr w:type="spellEnd"/>
      <w:r>
        <w:t>;</w:t>
      </w:r>
    </w:p>
    <w:p w14:paraId="4F840F98" w14:textId="77777777" w:rsidR="00AD5306" w:rsidRDefault="00AD5306" w:rsidP="002A4AD0">
      <w:r>
        <w:t xml:space="preserve">        }</w:t>
      </w:r>
    </w:p>
    <w:p w14:paraId="1857255E" w14:textId="77777777" w:rsidR="00AD5306" w:rsidRDefault="00AD5306" w:rsidP="002A4AD0">
      <w:r>
        <w:t xml:space="preserve">    }</w:t>
      </w:r>
    </w:p>
    <w:p w14:paraId="6241573F" w14:textId="77777777" w:rsidR="00AD5306" w:rsidRDefault="00AD5306" w:rsidP="002A4AD0">
      <w:r>
        <w:t>};</w:t>
      </w:r>
    </w:p>
    <w:p w14:paraId="7FBCEC64" w14:textId="77777777" w:rsidR="00AD5306" w:rsidRDefault="00AD5306" w:rsidP="002A4AD0"/>
    <w:p w14:paraId="0DC5B6BC" w14:textId="1E14BCE1" w:rsidR="00AD5306" w:rsidRDefault="00AD5306" w:rsidP="002A4AD0">
      <w:proofErr w:type="spellStart"/>
      <w:r>
        <w:t>Int</w:t>
      </w:r>
      <w:proofErr w:type="spellEnd"/>
      <w:r>
        <w:t xml:space="preserve"> main() {</w:t>
      </w:r>
    </w:p>
    <w:p w14:paraId="75000E41" w14:textId="77777777" w:rsidR="00AD5306" w:rsidRDefault="00AD5306" w:rsidP="002A4AD0">
      <w:r>
        <w:t xml:space="preserve">    // Initialize Restaurant object</w:t>
      </w:r>
    </w:p>
    <w:p w14:paraId="1E2FCA27" w14:textId="77777777" w:rsidR="00AD5306" w:rsidRDefault="00AD5306" w:rsidP="002A4AD0">
      <w:r>
        <w:t xml:space="preserve">    Restaurant </w:t>
      </w:r>
      <w:proofErr w:type="spellStart"/>
      <w:r>
        <w:t>restaurant</w:t>
      </w:r>
      <w:proofErr w:type="spellEnd"/>
      <w:r>
        <w:t>;</w:t>
      </w:r>
    </w:p>
    <w:p w14:paraId="2A6AFB6F" w14:textId="77777777" w:rsidR="00AD5306" w:rsidRDefault="00AD5306" w:rsidP="002A4AD0"/>
    <w:p w14:paraId="653C8CD1" w14:textId="77777777" w:rsidR="00AD5306" w:rsidRDefault="00AD5306" w:rsidP="002A4AD0">
      <w:r>
        <w:t xml:space="preserve">    // Initialize available time slots</w:t>
      </w:r>
    </w:p>
    <w:p w14:paraId="5EF3104E" w14:textId="14067B31" w:rsidR="00AD5306" w:rsidRDefault="00AD5306" w:rsidP="002A4AD0">
      <w:r>
        <w:t xml:space="preserve">    </w:t>
      </w:r>
      <w:proofErr w:type="spellStart"/>
      <w:r>
        <w:t>Restaurant.initializeTimeSlots</w:t>
      </w:r>
      <w:proofErr w:type="spellEnd"/>
      <w:r>
        <w:t>();</w:t>
      </w:r>
    </w:p>
    <w:p w14:paraId="2DC56D22" w14:textId="77777777" w:rsidR="00AD5306" w:rsidRDefault="00AD5306" w:rsidP="002A4AD0"/>
    <w:p w14:paraId="09F8814E" w14:textId="77777777" w:rsidR="00AD5306" w:rsidRDefault="00AD5306" w:rsidP="002A4AD0">
      <w:r>
        <w:t xml:space="preserve">    // Display available time slots</w:t>
      </w:r>
    </w:p>
    <w:p w14:paraId="1D85398C" w14:textId="3525C217" w:rsidR="00AD5306" w:rsidRDefault="00AD5306" w:rsidP="002A4AD0">
      <w:r>
        <w:t xml:space="preserve">    </w:t>
      </w:r>
      <w:proofErr w:type="spellStart"/>
      <w:r>
        <w:t>Restaurant.displayAvailableTimeSlots</w:t>
      </w:r>
      <w:proofErr w:type="spellEnd"/>
      <w:r>
        <w:t>();</w:t>
      </w:r>
    </w:p>
    <w:p w14:paraId="1AFD69C8" w14:textId="77777777" w:rsidR="00AD5306" w:rsidRDefault="00AD5306" w:rsidP="002A4AD0"/>
    <w:p w14:paraId="06CFE0CC" w14:textId="77777777" w:rsidR="00AD5306" w:rsidRDefault="00AD5306" w:rsidP="002A4AD0">
      <w:r>
        <w:t xml:space="preserve">    // Get user input for reservation</w:t>
      </w:r>
    </w:p>
    <w:p w14:paraId="6FEF9BFE" w14:textId="33D3E196" w:rsidR="00AD5306" w:rsidRDefault="00AD5306" w:rsidP="002A4AD0">
      <w:r>
        <w:t xml:space="preserve">    String name, </w:t>
      </w:r>
      <w:proofErr w:type="spellStart"/>
      <w:r>
        <w:t>timeSlot</w:t>
      </w:r>
      <w:proofErr w:type="spellEnd"/>
      <w:r>
        <w:t>;</w:t>
      </w:r>
    </w:p>
    <w:p w14:paraId="56404DB7" w14:textId="6E7246BC" w:rsidR="00AD5306" w:rsidRDefault="00AD5306" w:rsidP="002A4AD0">
      <w:r>
        <w:t xml:space="preserve">    </w:t>
      </w:r>
      <w:proofErr w:type="spellStart"/>
      <w:r>
        <w:t>Cout</w:t>
      </w:r>
      <w:proofErr w:type="spellEnd"/>
      <w:r>
        <w:t xml:space="preserve"> &lt;&lt; “Enter your name: “;</w:t>
      </w:r>
    </w:p>
    <w:p w14:paraId="7BF25BCA" w14:textId="63B3A173" w:rsidR="00AD5306" w:rsidRDefault="00AD5306" w:rsidP="002A4AD0">
      <w:r>
        <w:t xml:space="preserve">    </w:t>
      </w:r>
      <w:proofErr w:type="spellStart"/>
      <w:r>
        <w:t>Getline</w:t>
      </w:r>
      <w:proofErr w:type="spellEnd"/>
      <w:r>
        <w:t>(</w:t>
      </w:r>
      <w:proofErr w:type="spellStart"/>
      <w:r>
        <w:t>cin</w:t>
      </w:r>
      <w:proofErr w:type="spellEnd"/>
      <w:r>
        <w:t>, name);</w:t>
      </w:r>
    </w:p>
    <w:p w14:paraId="1BB84D52" w14:textId="598F6C40" w:rsidR="00AD5306" w:rsidRDefault="00AD5306" w:rsidP="002A4AD0">
      <w:r>
        <w:t xml:space="preserve">    </w:t>
      </w:r>
      <w:proofErr w:type="spellStart"/>
      <w:r>
        <w:t>Cout</w:t>
      </w:r>
      <w:proofErr w:type="spellEnd"/>
      <w:r>
        <w:t xml:space="preserve"> &lt;&lt; “Enter preferred time slot: “;</w:t>
      </w:r>
    </w:p>
    <w:p w14:paraId="087AFCDD" w14:textId="1057D164" w:rsidR="00AD5306" w:rsidRDefault="00AD5306" w:rsidP="002A4AD0">
      <w:r>
        <w:t xml:space="preserve">    </w:t>
      </w:r>
      <w:proofErr w:type="spellStart"/>
      <w:r>
        <w:t>Getline</w:t>
      </w:r>
      <w:proofErr w:type="spellEnd"/>
      <w:r>
        <w:t>(</w:t>
      </w:r>
      <w:proofErr w:type="spellStart"/>
      <w:r>
        <w:t>cin</w:t>
      </w:r>
      <w:proofErr w:type="spellEnd"/>
      <w:r>
        <w:t xml:space="preserve">, </w:t>
      </w:r>
      <w:proofErr w:type="spellStart"/>
      <w:r>
        <w:t>timeSlot</w:t>
      </w:r>
      <w:proofErr w:type="spellEnd"/>
      <w:r>
        <w:t>);</w:t>
      </w:r>
    </w:p>
    <w:p w14:paraId="714354FE" w14:textId="77777777" w:rsidR="00AD5306" w:rsidRDefault="00AD5306" w:rsidP="002A4AD0"/>
    <w:p w14:paraId="3F2082A5" w14:textId="77777777" w:rsidR="00AD5306" w:rsidRDefault="00AD5306" w:rsidP="002A4AD0">
      <w:r>
        <w:t xml:space="preserve">    // Customer makes a reservation</w:t>
      </w:r>
    </w:p>
    <w:p w14:paraId="5D40BCD8" w14:textId="2B4BC74D" w:rsidR="00AD5306" w:rsidRDefault="00AD5306" w:rsidP="002A4AD0">
      <w:r>
        <w:t xml:space="preserve">    Bool success = </w:t>
      </w:r>
      <w:proofErr w:type="spellStart"/>
      <w:r>
        <w:t>restaurant.makeReservation</w:t>
      </w:r>
      <w:proofErr w:type="spellEnd"/>
      <w:r>
        <w:t xml:space="preserve">(name, </w:t>
      </w:r>
      <w:proofErr w:type="spellStart"/>
      <w:r>
        <w:t>timeSlot</w:t>
      </w:r>
      <w:proofErr w:type="spellEnd"/>
      <w:r>
        <w:t>);</w:t>
      </w:r>
    </w:p>
    <w:p w14:paraId="1799A08F" w14:textId="77777777" w:rsidR="00AD5306" w:rsidRDefault="00AD5306" w:rsidP="002A4AD0"/>
    <w:p w14:paraId="7BB14B9D" w14:textId="77869CE0" w:rsidR="00AD5306" w:rsidRDefault="00AD5306" w:rsidP="002A4AD0">
      <w:r>
        <w:t xml:space="preserve">    If (success) {</w:t>
      </w:r>
    </w:p>
    <w:p w14:paraId="5BAEB2AE" w14:textId="7E646636" w:rsidR="00AD5306" w:rsidRDefault="00AD5306" w:rsidP="002A4AD0">
      <w:r>
        <w:t xml:space="preserve">        </w:t>
      </w:r>
      <w:proofErr w:type="spellStart"/>
      <w:r>
        <w:t>Cout</w:t>
      </w:r>
      <w:proofErr w:type="spellEnd"/>
      <w:r>
        <w:t xml:space="preserve"> &lt;&lt; “Reservation successful!” &lt;&lt; </w:t>
      </w:r>
      <w:proofErr w:type="spellStart"/>
      <w:r>
        <w:t>endl</w:t>
      </w:r>
      <w:proofErr w:type="spellEnd"/>
      <w:r>
        <w:t>;</w:t>
      </w:r>
    </w:p>
    <w:p w14:paraId="5809A5BC" w14:textId="77777777" w:rsidR="00AD5306" w:rsidRDefault="00AD5306" w:rsidP="002A4AD0">
      <w:r>
        <w:t xml:space="preserve">    } else {</w:t>
      </w:r>
    </w:p>
    <w:p w14:paraId="0528060D" w14:textId="1379C652" w:rsidR="00AD5306" w:rsidRDefault="00AD5306" w:rsidP="002A4AD0">
      <w:r>
        <w:t xml:space="preserve">        </w:t>
      </w:r>
      <w:proofErr w:type="spellStart"/>
      <w:r>
        <w:t>Cout</w:t>
      </w:r>
      <w:proofErr w:type="spellEnd"/>
      <w:r>
        <w:t xml:space="preserve"> &lt;&lt; “Sorry, the selected time slot is not available.” &lt;&lt; </w:t>
      </w:r>
      <w:proofErr w:type="spellStart"/>
      <w:r>
        <w:t>endl</w:t>
      </w:r>
      <w:proofErr w:type="spellEnd"/>
      <w:r>
        <w:t>;</w:t>
      </w:r>
    </w:p>
    <w:p w14:paraId="6B7CD1A6" w14:textId="77777777" w:rsidR="00AD5306" w:rsidRDefault="00AD5306" w:rsidP="002A4AD0">
      <w:r>
        <w:t xml:space="preserve">    }</w:t>
      </w:r>
    </w:p>
    <w:p w14:paraId="2E83BE99" w14:textId="77777777" w:rsidR="00AD5306" w:rsidRDefault="00AD5306" w:rsidP="002A4AD0"/>
    <w:p w14:paraId="0F33BFA3" w14:textId="77777777" w:rsidR="00AD5306" w:rsidRDefault="00AD5306" w:rsidP="002A4AD0">
      <w:r>
        <w:t xml:space="preserve">    // Display all reservations</w:t>
      </w:r>
    </w:p>
    <w:p w14:paraId="4F4B91B4" w14:textId="17BF3C22" w:rsidR="00AD5306" w:rsidRDefault="00AD5306" w:rsidP="002A4AD0">
      <w:r>
        <w:t xml:space="preserve">    </w:t>
      </w:r>
      <w:proofErr w:type="spellStart"/>
      <w:r>
        <w:t>Restaurant.displayReservations</w:t>
      </w:r>
      <w:proofErr w:type="spellEnd"/>
      <w:r>
        <w:t>();</w:t>
      </w:r>
    </w:p>
    <w:p w14:paraId="212176CA" w14:textId="77777777" w:rsidR="00AD5306" w:rsidRDefault="00AD5306" w:rsidP="002A4AD0"/>
    <w:p w14:paraId="1BD6F967" w14:textId="2D822E54" w:rsidR="00AD5306" w:rsidRDefault="00AD5306" w:rsidP="002A4AD0">
      <w:r>
        <w:t xml:space="preserve">    Return 0;</w:t>
      </w:r>
    </w:p>
    <w:p w14:paraId="212AABFA" w14:textId="77777777" w:rsidR="00AD5306" w:rsidRDefault="00AD5306" w:rsidP="002A4AD0">
      <w:r>
        <w:t>}</w:t>
      </w:r>
    </w:p>
    <w:p w14:paraId="5E83F803" w14:textId="77777777" w:rsidR="00AD5306" w:rsidRDefault="00AD5306" w:rsidP="002A4AD0"/>
    <w:p w14:paraId="02CE06CD" w14:textId="77777777" w:rsidR="00F2395B" w:rsidRDefault="00F2395B" w:rsidP="002A4AD0"/>
    <w:p w14:paraId="3465CCD0" w14:textId="77777777" w:rsidR="00F2395B" w:rsidRDefault="00F2395B" w:rsidP="002A4AD0"/>
    <w:p w14:paraId="3615B7DB" w14:textId="77777777" w:rsidR="002A4AD0" w:rsidRPr="002A4AD0" w:rsidRDefault="002A4AD0" w:rsidP="002A4AD0"/>
    <w:p w14:paraId="2DF21CCA" w14:textId="71F70C37" w:rsidR="002A4AD0" w:rsidRPr="002A4AD0" w:rsidRDefault="00DE2185" w:rsidP="00990D57">
      <w:pPr>
        <w:rPr>
          <w:color w:val="0563C1" w:themeColor="hyperlink"/>
          <w:u w:val="single"/>
        </w:rPr>
      </w:pPr>
      <w:hyperlink r:id="rId16" w:history="1">
        <w:r w:rsidR="00990D57" w:rsidRPr="00A3170D">
          <w:rPr>
            <w:rStyle w:val="Hyperlink"/>
          </w:rPr>
          <w:t>https://github.com/MustafaDilawarKhan/BOOK_MANAGEMENT_SYSTEM</w:t>
        </w:r>
      </w:hyperlink>
    </w:p>
    <w:p w14:paraId="52E10B43" w14:textId="3144C681" w:rsidR="0076450C" w:rsidRDefault="0076450C" w:rsidP="0076450C">
      <w:pPr>
        <w:pStyle w:val="Heading3"/>
      </w:pPr>
      <w:r>
        <w:t>Screenshot:</w:t>
      </w:r>
    </w:p>
    <w:p w14:paraId="1550C272" w14:textId="0DBEA4DD" w:rsidR="004A42AC" w:rsidRDefault="004A42AC" w:rsidP="00BA16CA"/>
    <w:p w14:paraId="7C61BD42" w14:textId="609E9B79" w:rsidR="00F170CB" w:rsidRDefault="00835F70" w:rsidP="00BA16CA">
      <w:r>
        <w:rPr>
          <w:noProof/>
        </w:rPr>
        <w:drawing>
          <wp:inline distT="0" distB="0" distL="0" distR="0" wp14:anchorId="3FBF4879" wp14:editId="7BBD00F0">
            <wp:extent cx="5733415" cy="3514090"/>
            <wp:effectExtent l="0" t="0" r="635" b="0"/>
            <wp:docPr id="1388301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301836" name=""/>
                    <pic:cNvPicPr/>
                  </pic:nvPicPr>
                  <pic:blipFill>
                    <a:blip r:embed="rId17"/>
                    <a:stretch>
                      <a:fillRect/>
                    </a:stretch>
                  </pic:blipFill>
                  <pic:spPr>
                    <a:xfrm>
                      <a:off x="0" y="0"/>
                      <a:ext cx="5733415" cy="3514090"/>
                    </a:xfrm>
                    <a:prstGeom prst="rect">
                      <a:avLst/>
                    </a:prstGeom>
                  </pic:spPr>
                </pic:pic>
              </a:graphicData>
            </a:graphic>
          </wp:inline>
        </w:drawing>
      </w:r>
    </w:p>
    <w:p w14:paraId="729DF5EF" w14:textId="372F3A09" w:rsidR="00835F70" w:rsidRDefault="00835F70" w:rsidP="00BA16CA">
      <w:r>
        <w:rPr>
          <w:noProof/>
        </w:rPr>
        <w:drawing>
          <wp:inline distT="0" distB="0" distL="0" distR="0" wp14:anchorId="29D2359A" wp14:editId="7389162D">
            <wp:extent cx="5733415" cy="2809240"/>
            <wp:effectExtent l="0" t="0" r="635" b="0"/>
            <wp:docPr id="1547663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63948" name="Picture 1" descr="A screenshot of a computer&#10;&#10;Description automatically generated"/>
                    <pic:cNvPicPr/>
                  </pic:nvPicPr>
                  <pic:blipFill>
                    <a:blip r:embed="rId18"/>
                    <a:stretch>
                      <a:fillRect/>
                    </a:stretch>
                  </pic:blipFill>
                  <pic:spPr>
                    <a:xfrm>
                      <a:off x="0" y="0"/>
                      <a:ext cx="5733415" cy="2809240"/>
                    </a:xfrm>
                    <a:prstGeom prst="rect">
                      <a:avLst/>
                    </a:prstGeom>
                  </pic:spPr>
                </pic:pic>
              </a:graphicData>
            </a:graphic>
          </wp:inline>
        </w:drawing>
      </w:r>
    </w:p>
    <w:p w14:paraId="3290BF5B" w14:textId="1A7F0A64" w:rsidR="00835F70" w:rsidRDefault="00835F70" w:rsidP="00BA16CA">
      <w:r>
        <w:rPr>
          <w:noProof/>
        </w:rPr>
        <w:drawing>
          <wp:inline distT="0" distB="0" distL="0" distR="0" wp14:anchorId="16BE6CDB" wp14:editId="25122F25">
            <wp:extent cx="5733415" cy="3016250"/>
            <wp:effectExtent l="0" t="0" r="635" b="0"/>
            <wp:docPr id="1010868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868136" name="Picture 1" descr="A screenshot of a computer&#10;&#10;Description automatically generated"/>
                    <pic:cNvPicPr/>
                  </pic:nvPicPr>
                  <pic:blipFill>
                    <a:blip r:embed="rId19"/>
                    <a:stretch>
                      <a:fillRect/>
                    </a:stretch>
                  </pic:blipFill>
                  <pic:spPr>
                    <a:xfrm>
                      <a:off x="0" y="0"/>
                      <a:ext cx="5733415" cy="3016250"/>
                    </a:xfrm>
                    <a:prstGeom prst="rect">
                      <a:avLst/>
                    </a:prstGeom>
                  </pic:spPr>
                </pic:pic>
              </a:graphicData>
            </a:graphic>
          </wp:inline>
        </w:drawing>
      </w:r>
    </w:p>
    <w:p w14:paraId="09F30A97" w14:textId="77777777" w:rsidR="00DF4CC7" w:rsidRDefault="00DF4CC7" w:rsidP="00BA16CA"/>
    <w:p w14:paraId="4D2AB5AD" w14:textId="22AB87F1" w:rsidR="00393958" w:rsidRDefault="00835F70" w:rsidP="00F170CB">
      <w:pPr>
        <w:pStyle w:val="ListParagraph"/>
        <w:ind w:left="270"/>
        <w:jc w:val="both"/>
      </w:pPr>
      <w:r w:rsidRPr="00835F70">
        <w:rPr>
          <w:noProof/>
        </w:rPr>
        <w:drawing>
          <wp:inline distT="0" distB="0" distL="0" distR="0" wp14:anchorId="298ADD3A" wp14:editId="7FA63750">
            <wp:extent cx="5733415" cy="1553845"/>
            <wp:effectExtent l="0" t="0" r="635" b="8255"/>
            <wp:docPr id="1708822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822882" name=""/>
                    <pic:cNvPicPr/>
                  </pic:nvPicPr>
                  <pic:blipFill>
                    <a:blip r:embed="rId20"/>
                    <a:stretch>
                      <a:fillRect/>
                    </a:stretch>
                  </pic:blipFill>
                  <pic:spPr>
                    <a:xfrm>
                      <a:off x="0" y="0"/>
                      <a:ext cx="5733415" cy="1553845"/>
                    </a:xfrm>
                    <a:prstGeom prst="rect">
                      <a:avLst/>
                    </a:prstGeom>
                  </pic:spPr>
                </pic:pic>
              </a:graphicData>
            </a:graphic>
          </wp:inline>
        </w:drawing>
      </w:r>
    </w:p>
    <w:sectPr w:rsidR="00393958" w:rsidSect="00A3624A">
      <w:headerReference w:type="default" r:id="rId21"/>
      <w:footerReference w:type="default" r:id="rId22"/>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5D568" w14:textId="77777777" w:rsidR="00A3624A" w:rsidRDefault="00A3624A" w:rsidP="00FC106C">
      <w:pPr>
        <w:spacing w:after="0" w:line="240" w:lineRule="auto"/>
      </w:pPr>
      <w:r>
        <w:separator/>
      </w:r>
    </w:p>
  </w:endnote>
  <w:endnote w:type="continuationSeparator" w:id="0">
    <w:p w14:paraId="79530D06" w14:textId="77777777" w:rsidR="00A3624A" w:rsidRDefault="00A3624A" w:rsidP="00FC1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947447"/>
      <w:docPartObj>
        <w:docPartGallery w:val="Page Numbers (Bottom of Page)"/>
        <w:docPartUnique/>
      </w:docPartObj>
    </w:sdtPr>
    <w:sdtEndPr>
      <w:rPr>
        <w:noProof/>
      </w:rPr>
    </w:sdtEndPr>
    <w:sdtContent>
      <w:p w14:paraId="1E8D38DD" w14:textId="48746C67" w:rsidR="00A366C5" w:rsidRDefault="00A366C5">
        <w:pPr>
          <w:pStyle w:val="Footer"/>
          <w:jc w:val="right"/>
        </w:pPr>
        <w:r>
          <w:fldChar w:fldCharType="begin"/>
        </w:r>
        <w:r>
          <w:instrText xml:space="preserve"> PAGE   \* MERGEFORMAT </w:instrText>
        </w:r>
        <w:r>
          <w:fldChar w:fldCharType="separate"/>
        </w:r>
        <w:r w:rsidR="0095336C">
          <w:rPr>
            <w:noProof/>
          </w:rPr>
          <w:t>2</w:t>
        </w:r>
        <w:r>
          <w:rPr>
            <w:noProof/>
          </w:rPr>
          <w:fldChar w:fldCharType="end"/>
        </w:r>
      </w:p>
    </w:sdtContent>
  </w:sdt>
  <w:p w14:paraId="4C19486A" w14:textId="77777777" w:rsidR="00A366C5" w:rsidRDefault="00A36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3CA6B" w14:textId="77777777" w:rsidR="00A3624A" w:rsidRDefault="00A3624A" w:rsidP="00FC106C">
      <w:pPr>
        <w:spacing w:after="0" w:line="240" w:lineRule="auto"/>
      </w:pPr>
      <w:r>
        <w:separator/>
      </w:r>
    </w:p>
  </w:footnote>
  <w:footnote w:type="continuationSeparator" w:id="0">
    <w:p w14:paraId="605639E3" w14:textId="77777777" w:rsidR="00A3624A" w:rsidRDefault="00A3624A" w:rsidP="00FC1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32139" w14:textId="70729173" w:rsidR="00FC106C" w:rsidRPr="00A366C5" w:rsidRDefault="008075E5" w:rsidP="00FC106C">
    <w:pPr>
      <w:pStyle w:val="Header"/>
      <w:jc w:val="right"/>
      <w:rPr>
        <w:sz w:val="20"/>
        <w:szCs w:val="20"/>
      </w:rPr>
    </w:pPr>
    <w:r>
      <w:rPr>
        <w:sz w:val="20"/>
        <w:szCs w:val="20"/>
      </w:rPr>
      <w:t>Mustafa Dilawar Khan</w:t>
    </w:r>
    <w:r w:rsidR="00FC106C" w:rsidRPr="00A366C5">
      <w:rPr>
        <w:sz w:val="20"/>
        <w:szCs w:val="20"/>
      </w:rPr>
      <w:tab/>
    </w:r>
    <w:r>
      <w:rPr>
        <w:sz w:val="20"/>
        <w:szCs w:val="20"/>
      </w:rPr>
      <w:t>Object Oriented Programming</w:t>
    </w:r>
    <w:r w:rsidR="00FC106C" w:rsidRPr="00A366C5">
      <w:rPr>
        <w:sz w:val="20"/>
        <w:szCs w:val="20"/>
      </w:rPr>
      <w:tab/>
      <w:t>Engr. M Waleed</w:t>
    </w:r>
  </w:p>
  <w:p w14:paraId="7861960A" w14:textId="28F97B39" w:rsidR="00FC106C" w:rsidRPr="00A366C5" w:rsidRDefault="008075E5">
    <w:pPr>
      <w:pStyle w:val="Header"/>
      <w:rPr>
        <w:sz w:val="20"/>
        <w:szCs w:val="20"/>
      </w:rPr>
    </w:pPr>
    <w:r>
      <w:rPr>
        <w:sz w:val="20"/>
        <w:szCs w:val="20"/>
      </w:rPr>
      <w:t>01-131232-074</w:t>
    </w:r>
    <w:r w:rsidR="00FC106C" w:rsidRPr="00A366C5">
      <w:rPr>
        <w:sz w:val="20"/>
        <w:szCs w:val="20"/>
      </w:rPr>
      <w:tab/>
      <w:t>Lab # 0</w:t>
    </w:r>
    <w:r w:rsidR="004A089F">
      <w:rPr>
        <w:sz w:val="20"/>
        <w:szCs w:val="20"/>
      </w:rPr>
      <w:t>6</w:t>
    </w:r>
    <w:r w:rsidR="00FC106C" w:rsidRPr="00A366C5">
      <w:rPr>
        <w:sz w:val="20"/>
        <w:szCs w:val="20"/>
      </w:rPr>
      <w:tab/>
      <w:t>Dept of SE, BU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76E5"/>
    <w:multiLevelType w:val="multilevel"/>
    <w:tmpl w:val="20B0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7B1F53"/>
    <w:multiLevelType w:val="hybridMultilevel"/>
    <w:tmpl w:val="0C94F7F6"/>
    <w:lvl w:ilvl="0" w:tplc="DAA465B2">
      <w:start w:val="1"/>
      <w:numFmt w:val="decimal"/>
      <w:lvlText w:val="Task - %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D1D7795"/>
    <w:multiLevelType w:val="multilevel"/>
    <w:tmpl w:val="E126F4B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2E3975D8"/>
    <w:multiLevelType w:val="hybridMultilevel"/>
    <w:tmpl w:val="0C94F7F6"/>
    <w:lvl w:ilvl="0" w:tplc="FFFFFFFF">
      <w:start w:val="1"/>
      <w:numFmt w:val="decimal"/>
      <w:lvlText w:val="Task - %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CAD5674"/>
    <w:multiLevelType w:val="hybridMultilevel"/>
    <w:tmpl w:val="E9EA4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2245E2"/>
    <w:multiLevelType w:val="hybridMultilevel"/>
    <w:tmpl w:val="483EC3F8"/>
    <w:lvl w:ilvl="0" w:tplc="BF386D2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0F17CE"/>
    <w:multiLevelType w:val="hybridMultilevel"/>
    <w:tmpl w:val="0C94F7F6"/>
    <w:lvl w:ilvl="0" w:tplc="FFFFFFFF">
      <w:start w:val="1"/>
      <w:numFmt w:val="decimal"/>
      <w:lvlText w:val="Task - %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94F57C1"/>
    <w:multiLevelType w:val="hybridMultilevel"/>
    <w:tmpl w:val="893AE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9139733">
    <w:abstractNumId w:val="4"/>
  </w:num>
  <w:num w:numId="2" w16cid:durableId="2138644814">
    <w:abstractNumId w:val="7"/>
  </w:num>
  <w:num w:numId="3" w16cid:durableId="40524197">
    <w:abstractNumId w:val="1"/>
  </w:num>
  <w:num w:numId="4" w16cid:durableId="1885680544">
    <w:abstractNumId w:val="6"/>
  </w:num>
  <w:num w:numId="5" w16cid:durableId="805199944">
    <w:abstractNumId w:val="3"/>
  </w:num>
  <w:num w:numId="6" w16cid:durableId="531697487">
    <w:abstractNumId w:val="2"/>
  </w:num>
  <w:num w:numId="7" w16cid:durableId="819005673">
    <w:abstractNumId w:val="0"/>
  </w:num>
  <w:num w:numId="8" w16cid:durableId="9704048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proofState w:spelling="clean" w:grammar="clean"/>
  <w:revisionView w:inkAnnotations="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DM1MLM0NzY1MTJQ0lEKTi0uzszPAykwrQUA9jPcVywAAAA="/>
  </w:docVars>
  <w:rsids>
    <w:rsidRoot w:val="00ED36B1"/>
    <w:rsid w:val="00033957"/>
    <w:rsid w:val="00055D92"/>
    <w:rsid w:val="00115F00"/>
    <w:rsid w:val="00127CDC"/>
    <w:rsid w:val="00165ADF"/>
    <w:rsid w:val="001728D4"/>
    <w:rsid w:val="001C4005"/>
    <w:rsid w:val="001F5B58"/>
    <w:rsid w:val="00236A71"/>
    <w:rsid w:val="00242EB9"/>
    <w:rsid w:val="00255711"/>
    <w:rsid w:val="0025765D"/>
    <w:rsid w:val="00286A47"/>
    <w:rsid w:val="002A4AD0"/>
    <w:rsid w:val="002B0AFC"/>
    <w:rsid w:val="002C1129"/>
    <w:rsid w:val="002E7CB9"/>
    <w:rsid w:val="00322336"/>
    <w:rsid w:val="00327716"/>
    <w:rsid w:val="003706AA"/>
    <w:rsid w:val="003807BB"/>
    <w:rsid w:val="00382A51"/>
    <w:rsid w:val="00393958"/>
    <w:rsid w:val="003B6569"/>
    <w:rsid w:val="004057BC"/>
    <w:rsid w:val="00433604"/>
    <w:rsid w:val="00490A7A"/>
    <w:rsid w:val="004A089F"/>
    <w:rsid w:val="004A42AC"/>
    <w:rsid w:val="004D030F"/>
    <w:rsid w:val="004D3BAA"/>
    <w:rsid w:val="005318F5"/>
    <w:rsid w:val="005542D1"/>
    <w:rsid w:val="00593FAF"/>
    <w:rsid w:val="00622927"/>
    <w:rsid w:val="00633B54"/>
    <w:rsid w:val="00662920"/>
    <w:rsid w:val="0067368F"/>
    <w:rsid w:val="006819C6"/>
    <w:rsid w:val="006A7BF6"/>
    <w:rsid w:val="007008B4"/>
    <w:rsid w:val="00733520"/>
    <w:rsid w:val="00734673"/>
    <w:rsid w:val="0076450C"/>
    <w:rsid w:val="00780C56"/>
    <w:rsid w:val="0079451B"/>
    <w:rsid w:val="008075E5"/>
    <w:rsid w:val="00835F70"/>
    <w:rsid w:val="00840E40"/>
    <w:rsid w:val="00867176"/>
    <w:rsid w:val="008727AB"/>
    <w:rsid w:val="00886FA9"/>
    <w:rsid w:val="00897A9C"/>
    <w:rsid w:val="008A7A46"/>
    <w:rsid w:val="008B25AC"/>
    <w:rsid w:val="008B2B05"/>
    <w:rsid w:val="008C374A"/>
    <w:rsid w:val="008C42FB"/>
    <w:rsid w:val="008C6B83"/>
    <w:rsid w:val="008F6DE1"/>
    <w:rsid w:val="0095336C"/>
    <w:rsid w:val="00971FCE"/>
    <w:rsid w:val="00990D57"/>
    <w:rsid w:val="0099140D"/>
    <w:rsid w:val="009A0AF9"/>
    <w:rsid w:val="009A3086"/>
    <w:rsid w:val="009A74D0"/>
    <w:rsid w:val="009B1A4B"/>
    <w:rsid w:val="009E0D0B"/>
    <w:rsid w:val="009E5124"/>
    <w:rsid w:val="00A04EB4"/>
    <w:rsid w:val="00A068BD"/>
    <w:rsid w:val="00A06CF1"/>
    <w:rsid w:val="00A3624A"/>
    <w:rsid w:val="00A366C5"/>
    <w:rsid w:val="00A6510A"/>
    <w:rsid w:val="00A71234"/>
    <w:rsid w:val="00AB0781"/>
    <w:rsid w:val="00AD5306"/>
    <w:rsid w:val="00AF2C74"/>
    <w:rsid w:val="00B25D67"/>
    <w:rsid w:val="00B5547F"/>
    <w:rsid w:val="00B817AC"/>
    <w:rsid w:val="00BA16CA"/>
    <w:rsid w:val="00BC1EAA"/>
    <w:rsid w:val="00BD4278"/>
    <w:rsid w:val="00BE07EB"/>
    <w:rsid w:val="00C25ACD"/>
    <w:rsid w:val="00C412BF"/>
    <w:rsid w:val="00C62E9E"/>
    <w:rsid w:val="00C746F3"/>
    <w:rsid w:val="00C81F2B"/>
    <w:rsid w:val="00C93006"/>
    <w:rsid w:val="00CA427F"/>
    <w:rsid w:val="00CF34B0"/>
    <w:rsid w:val="00D00982"/>
    <w:rsid w:val="00D06E62"/>
    <w:rsid w:val="00D7627E"/>
    <w:rsid w:val="00DF4CC7"/>
    <w:rsid w:val="00E07B57"/>
    <w:rsid w:val="00E13D0F"/>
    <w:rsid w:val="00E444E8"/>
    <w:rsid w:val="00E4745E"/>
    <w:rsid w:val="00E66D0D"/>
    <w:rsid w:val="00E738B2"/>
    <w:rsid w:val="00E96D83"/>
    <w:rsid w:val="00ED1749"/>
    <w:rsid w:val="00ED2BE6"/>
    <w:rsid w:val="00ED36B1"/>
    <w:rsid w:val="00EF3C4C"/>
    <w:rsid w:val="00F04A14"/>
    <w:rsid w:val="00F170CB"/>
    <w:rsid w:val="00F2395B"/>
    <w:rsid w:val="00F33FCB"/>
    <w:rsid w:val="00F37EEB"/>
    <w:rsid w:val="00F51315"/>
    <w:rsid w:val="00F57A61"/>
    <w:rsid w:val="00FB4254"/>
    <w:rsid w:val="00FC1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4951902"/>
  <w15:chartTrackingRefBased/>
  <w15:docId w15:val="{D05F7BE5-846D-4EE0-978F-CC32301C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2FB"/>
  </w:style>
  <w:style w:type="paragraph" w:styleId="Heading1">
    <w:name w:val="heading 1"/>
    <w:basedOn w:val="Normal"/>
    <w:next w:val="Normal"/>
    <w:link w:val="Heading1Char"/>
    <w:uiPriority w:val="9"/>
    <w:qFormat/>
    <w:rsid w:val="00033957"/>
    <w:pPr>
      <w:keepNext/>
      <w:keepLines/>
      <w:spacing w:before="240" w:after="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033957"/>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033957"/>
    <w:pPr>
      <w:keepNext/>
      <w:keepLines/>
      <w:spacing w:before="40" w:after="0"/>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11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427F"/>
    <w:pPr>
      <w:ind w:left="720"/>
      <w:contextualSpacing/>
    </w:pPr>
  </w:style>
  <w:style w:type="paragraph" w:styleId="Header">
    <w:name w:val="header"/>
    <w:basedOn w:val="Normal"/>
    <w:link w:val="HeaderChar"/>
    <w:uiPriority w:val="99"/>
    <w:unhideWhenUsed/>
    <w:rsid w:val="00FC10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106C"/>
  </w:style>
  <w:style w:type="paragraph" w:styleId="Footer">
    <w:name w:val="footer"/>
    <w:basedOn w:val="Normal"/>
    <w:link w:val="FooterChar"/>
    <w:uiPriority w:val="99"/>
    <w:unhideWhenUsed/>
    <w:rsid w:val="00FC10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106C"/>
  </w:style>
  <w:style w:type="character" w:customStyle="1" w:styleId="Heading1Char">
    <w:name w:val="Heading 1 Char"/>
    <w:basedOn w:val="DefaultParagraphFont"/>
    <w:link w:val="Heading1"/>
    <w:uiPriority w:val="9"/>
    <w:rsid w:val="00033957"/>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033957"/>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033957"/>
    <w:rPr>
      <w:rFonts w:asciiTheme="majorHAnsi" w:eastAsiaTheme="majorEastAsia" w:hAnsiTheme="majorHAnsi" w:cstheme="majorBidi"/>
      <w:b/>
      <w:sz w:val="24"/>
      <w:szCs w:val="24"/>
    </w:rPr>
  </w:style>
  <w:style w:type="character" w:styleId="Hyperlink">
    <w:name w:val="Hyperlink"/>
    <w:basedOn w:val="DefaultParagraphFont"/>
    <w:uiPriority w:val="99"/>
    <w:unhideWhenUsed/>
    <w:rsid w:val="00322336"/>
    <w:rPr>
      <w:color w:val="0563C1" w:themeColor="hyperlink"/>
      <w:u w:val="single"/>
    </w:rPr>
  </w:style>
  <w:style w:type="character" w:styleId="UnresolvedMention">
    <w:name w:val="Unresolved Mention"/>
    <w:basedOn w:val="DefaultParagraphFont"/>
    <w:uiPriority w:val="99"/>
    <w:semiHidden/>
    <w:unhideWhenUsed/>
    <w:rsid w:val="00322336"/>
    <w:rPr>
      <w:color w:val="605E5C"/>
      <w:shd w:val="clear" w:color="auto" w:fill="E1DFDD"/>
    </w:rPr>
  </w:style>
  <w:style w:type="paragraph" w:styleId="NormalWeb">
    <w:name w:val="Normal (Web)"/>
    <w:basedOn w:val="Normal"/>
    <w:uiPriority w:val="99"/>
    <w:semiHidden/>
    <w:unhideWhenUsed/>
    <w:rsid w:val="008C6B83"/>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C42FB"/>
    <w:rPr>
      <w:color w:val="954F72" w:themeColor="followedHyperlink"/>
      <w:u w:val="single"/>
    </w:rPr>
  </w:style>
  <w:style w:type="paragraph" w:styleId="NoSpacing">
    <w:name w:val="No Spacing"/>
    <w:uiPriority w:val="1"/>
    <w:qFormat/>
    <w:rsid w:val="00BE07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2385">
      <w:bodyDiv w:val="1"/>
      <w:marLeft w:val="0"/>
      <w:marRight w:val="0"/>
      <w:marTop w:val="0"/>
      <w:marBottom w:val="0"/>
      <w:divBdr>
        <w:top w:val="none" w:sz="0" w:space="0" w:color="auto"/>
        <w:left w:val="none" w:sz="0" w:space="0" w:color="auto"/>
        <w:bottom w:val="none" w:sz="0" w:space="0" w:color="auto"/>
        <w:right w:val="none" w:sz="0" w:space="0" w:color="auto"/>
      </w:divBdr>
    </w:div>
    <w:div w:id="127670414">
      <w:bodyDiv w:val="1"/>
      <w:marLeft w:val="0"/>
      <w:marRight w:val="0"/>
      <w:marTop w:val="0"/>
      <w:marBottom w:val="0"/>
      <w:divBdr>
        <w:top w:val="none" w:sz="0" w:space="0" w:color="auto"/>
        <w:left w:val="none" w:sz="0" w:space="0" w:color="auto"/>
        <w:bottom w:val="none" w:sz="0" w:space="0" w:color="auto"/>
        <w:right w:val="none" w:sz="0" w:space="0" w:color="auto"/>
      </w:divBdr>
    </w:div>
    <w:div w:id="328754725">
      <w:bodyDiv w:val="1"/>
      <w:marLeft w:val="0"/>
      <w:marRight w:val="0"/>
      <w:marTop w:val="0"/>
      <w:marBottom w:val="0"/>
      <w:divBdr>
        <w:top w:val="none" w:sz="0" w:space="0" w:color="auto"/>
        <w:left w:val="none" w:sz="0" w:space="0" w:color="auto"/>
        <w:bottom w:val="none" w:sz="0" w:space="0" w:color="auto"/>
        <w:right w:val="none" w:sz="0" w:space="0" w:color="auto"/>
      </w:divBdr>
      <w:divsChild>
        <w:div w:id="643394027">
          <w:marLeft w:val="0"/>
          <w:marRight w:val="0"/>
          <w:marTop w:val="0"/>
          <w:marBottom w:val="0"/>
          <w:divBdr>
            <w:top w:val="single" w:sz="2" w:space="0" w:color="E3E3E3"/>
            <w:left w:val="single" w:sz="2" w:space="0" w:color="E3E3E3"/>
            <w:bottom w:val="single" w:sz="2" w:space="0" w:color="E3E3E3"/>
            <w:right w:val="single" w:sz="2" w:space="0" w:color="E3E3E3"/>
          </w:divBdr>
          <w:divsChild>
            <w:div w:id="2057191756">
              <w:marLeft w:val="0"/>
              <w:marRight w:val="0"/>
              <w:marTop w:val="100"/>
              <w:marBottom w:val="100"/>
              <w:divBdr>
                <w:top w:val="single" w:sz="2" w:space="0" w:color="E3E3E3"/>
                <w:left w:val="single" w:sz="2" w:space="0" w:color="E3E3E3"/>
                <w:bottom w:val="single" w:sz="2" w:space="0" w:color="E3E3E3"/>
                <w:right w:val="single" w:sz="2" w:space="0" w:color="E3E3E3"/>
              </w:divBdr>
              <w:divsChild>
                <w:div w:id="584802360">
                  <w:marLeft w:val="0"/>
                  <w:marRight w:val="0"/>
                  <w:marTop w:val="0"/>
                  <w:marBottom w:val="0"/>
                  <w:divBdr>
                    <w:top w:val="single" w:sz="2" w:space="0" w:color="E3E3E3"/>
                    <w:left w:val="single" w:sz="2" w:space="0" w:color="E3E3E3"/>
                    <w:bottom w:val="single" w:sz="2" w:space="0" w:color="E3E3E3"/>
                    <w:right w:val="single" w:sz="2" w:space="0" w:color="E3E3E3"/>
                  </w:divBdr>
                  <w:divsChild>
                    <w:div w:id="1295719503">
                      <w:marLeft w:val="0"/>
                      <w:marRight w:val="0"/>
                      <w:marTop w:val="0"/>
                      <w:marBottom w:val="0"/>
                      <w:divBdr>
                        <w:top w:val="single" w:sz="2" w:space="0" w:color="E3E3E3"/>
                        <w:left w:val="single" w:sz="2" w:space="0" w:color="E3E3E3"/>
                        <w:bottom w:val="single" w:sz="2" w:space="0" w:color="E3E3E3"/>
                        <w:right w:val="single" w:sz="2" w:space="0" w:color="E3E3E3"/>
                      </w:divBdr>
                      <w:divsChild>
                        <w:div w:id="131366619">
                          <w:marLeft w:val="0"/>
                          <w:marRight w:val="0"/>
                          <w:marTop w:val="0"/>
                          <w:marBottom w:val="0"/>
                          <w:divBdr>
                            <w:top w:val="single" w:sz="2" w:space="0" w:color="E3E3E3"/>
                            <w:left w:val="single" w:sz="2" w:space="0" w:color="E3E3E3"/>
                            <w:bottom w:val="single" w:sz="2" w:space="0" w:color="E3E3E3"/>
                            <w:right w:val="single" w:sz="2" w:space="0" w:color="E3E3E3"/>
                          </w:divBdr>
                          <w:divsChild>
                            <w:div w:id="119149199">
                              <w:marLeft w:val="0"/>
                              <w:marRight w:val="0"/>
                              <w:marTop w:val="0"/>
                              <w:marBottom w:val="0"/>
                              <w:divBdr>
                                <w:top w:val="single" w:sz="2" w:space="0" w:color="E3E3E3"/>
                                <w:left w:val="single" w:sz="2" w:space="0" w:color="E3E3E3"/>
                                <w:bottom w:val="single" w:sz="2" w:space="0" w:color="E3E3E3"/>
                                <w:right w:val="single" w:sz="2" w:space="0" w:color="E3E3E3"/>
                              </w:divBdr>
                              <w:divsChild>
                                <w:div w:id="716441050">
                                  <w:marLeft w:val="0"/>
                                  <w:marRight w:val="0"/>
                                  <w:marTop w:val="0"/>
                                  <w:marBottom w:val="0"/>
                                  <w:divBdr>
                                    <w:top w:val="single" w:sz="2" w:space="0" w:color="E3E3E3"/>
                                    <w:left w:val="single" w:sz="2" w:space="0" w:color="E3E3E3"/>
                                    <w:bottom w:val="single" w:sz="2" w:space="0" w:color="E3E3E3"/>
                                    <w:right w:val="single" w:sz="2" w:space="0" w:color="E3E3E3"/>
                                  </w:divBdr>
                                  <w:divsChild>
                                    <w:div w:id="12573990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521667776">
      <w:bodyDiv w:val="1"/>
      <w:marLeft w:val="0"/>
      <w:marRight w:val="0"/>
      <w:marTop w:val="0"/>
      <w:marBottom w:val="0"/>
      <w:divBdr>
        <w:top w:val="none" w:sz="0" w:space="0" w:color="auto"/>
        <w:left w:val="none" w:sz="0" w:space="0" w:color="auto"/>
        <w:bottom w:val="none" w:sz="0" w:space="0" w:color="auto"/>
        <w:right w:val="none" w:sz="0" w:space="0" w:color="auto"/>
      </w:divBdr>
    </w:div>
    <w:div w:id="1417752800">
      <w:bodyDiv w:val="1"/>
      <w:marLeft w:val="0"/>
      <w:marRight w:val="0"/>
      <w:marTop w:val="0"/>
      <w:marBottom w:val="0"/>
      <w:divBdr>
        <w:top w:val="none" w:sz="0" w:space="0" w:color="auto"/>
        <w:left w:val="none" w:sz="0" w:space="0" w:color="auto"/>
        <w:bottom w:val="none" w:sz="0" w:space="0" w:color="auto"/>
        <w:right w:val="none" w:sz="0" w:space="0" w:color="auto"/>
      </w:divBdr>
    </w:div>
    <w:div w:id="1482578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5.jpg" /><Relationship Id="rId18" Type="http://schemas.openxmlformats.org/officeDocument/2006/relationships/image" Target="media/image9.png" /><Relationship Id="rId3" Type="http://schemas.openxmlformats.org/officeDocument/2006/relationships/styles" Target="styles.xml" /><Relationship Id="rId21" Type="http://schemas.openxmlformats.org/officeDocument/2006/relationships/header" Target="header1.xml" /><Relationship Id="rId7" Type="http://schemas.openxmlformats.org/officeDocument/2006/relationships/endnotes" Target="endnotes.xml" /><Relationship Id="rId12" Type="http://schemas.openxmlformats.org/officeDocument/2006/relationships/image" Target="media/image4.jpg" /><Relationship Id="rId17" Type="http://schemas.openxmlformats.org/officeDocument/2006/relationships/image" Target="media/image8.png" /><Relationship Id="rId2" Type="http://schemas.openxmlformats.org/officeDocument/2006/relationships/numbering" Target="numbering.xml" /><Relationship Id="rId16" Type="http://schemas.openxmlformats.org/officeDocument/2006/relationships/hyperlink" Target="https://github.com/MustafaDilawarKhan/BOOK_MANAGEMENT_SYSTEM" TargetMode="External" /><Relationship Id="rId20" Type="http://schemas.openxmlformats.org/officeDocument/2006/relationships/image" Target="media/image11.png"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3.png" /><Relationship Id="rId24" Type="http://schemas.openxmlformats.org/officeDocument/2006/relationships/theme" Target="theme/theme1.xml" /><Relationship Id="rId5" Type="http://schemas.openxmlformats.org/officeDocument/2006/relationships/webSettings" Target="webSettings.xml" /><Relationship Id="rId15" Type="http://schemas.openxmlformats.org/officeDocument/2006/relationships/image" Target="media/image7.jpg" /><Relationship Id="rId23" Type="http://schemas.openxmlformats.org/officeDocument/2006/relationships/fontTable" Target="fontTable.xml" /><Relationship Id="rId10" Type="http://schemas.openxmlformats.org/officeDocument/2006/relationships/hyperlink" Target="https://github.com/WeWeBunnyX/GitLabDemo/commits/main/" TargetMode="External" /><Relationship Id="rId19" Type="http://schemas.openxmlformats.org/officeDocument/2006/relationships/image" Target="media/image10.png"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image" Target="media/image6.jpg" /><Relationship Id="rId22"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A3884-C2BC-4148-9979-E137D7361E5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64</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Guastella</dc:creator>
  <cp:keywords/>
  <dc:description/>
  <cp:lastModifiedBy>01-131232-074</cp:lastModifiedBy>
  <cp:revision>2</cp:revision>
  <dcterms:created xsi:type="dcterms:W3CDTF">2024-03-28T04:40:00Z</dcterms:created>
  <dcterms:modified xsi:type="dcterms:W3CDTF">2024-03-28T04:40:00Z</dcterms:modified>
</cp:coreProperties>
</file>